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214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410"/>
        <w:gridCol w:w="6804"/>
      </w:tblGrid>
      <w:tr w:rsidR="004B55E5" w:rsidRPr="00AB109D" w14:paraId="53DCA7D1" w14:textId="77777777" w:rsidTr="00594D21">
        <w:tc>
          <w:tcPr>
            <w:tcW w:w="9214" w:type="dxa"/>
            <w:gridSpan w:val="2"/>
          </w:tcPr>
          <w:p w14:paraId="59CCB6D1" w14:textId="330BA9E6" w:rsidR="004B55E5" w:rsidRPr="00AB109D" w:rsidRDefault="00641269">
            <w:pPr>
              <w:jc w:val="center"/>
              <w:rPr>
                <w:rFonts w:ascii="Tahoma" w:hAnsi="Tahoma"/>
                <w:b/>
                <w:bCs/>
                <w:noProof w:val="0"/>
                <w:sz w:val="28"/>
                <w:szCs w:val="28"/>
              </w:rPr>
            </w:pPr>
            <w:r>
              <w:rPr>
                <w:rFonts w:ascii="Tahoma" w:hAnsi="Tahoma"/>
                <w:b/>
                <w:bCs/>
                <w:noProof w:val="0"/>
                <w:sz w:val="28"/>
                <w:szCs w:val="28"/>
              </w:rPr>
              <w:t>Marcin Aleksander Nowak</w:t>
            </w:r>
          </w:p>
          <w:p w14:paraId="76130CBD" w14:textId="77777777" w:rsidR="008B047A" w:rsidRPr="00AB109D" w:rsidRDefault="008B047A">
            <w:pPr>
              <w:jc w:val="center"/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</w:pPr>
          </w:p>
        </w:tc>
      </w:tr>
      <w:tr w:rsidR="00641269" w:rsidRPr="00AB109D" w14:paraId="682AEB76" w14:textId="77777777" w:rsidTr="00594D21">
        <w:tc>
          <w:tcPr>
            <w:tcW w:w="2410" w:type="dxa"/>
          </w:tcPr>
          <w:p w14:paraId="03E9E87A" w14:textId="5ABE9351" w:rsidR="00641269" w:rsidRPr="00AB109D" w:rsidRDefault="00641269" w:rsidP="0064126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E-mail</w:t>
            </w:r>
          </w:p>
        </w:tc>
        <w:tc>
          <w:tcPr>
            <w:tcW w:w="6804" w:type="dxa"/>
          </w:tcPr>
          <w:p w14:paraId="3F883A21" w14:textId="63374C92" w:rsidR="00641269" w:rsidRPr="00AB109D" w:rsidRDefault="00653924" w:rsidP="00641269">
            <w:pPr>
              <w:rPr>
                <w:rFonts w:ascii="Tahoma" w:hAnsi="Tahoma"/>
                <w:noProof w:val="0"/>
                <w:sz w:val="20"/>
                <w:szCs w:val="20"/>
              </w:rPr>
            </w:pPr>
            <w:hyperlink r:id="rId5" w:history="1">
              <w:r w:rsidR="00FC41DB" w:rsidRPr="00316574">
                <w:rPr>
                  <w:rStyle w:val="Hyperlink"/>
                  <w:rFonts w:ascii="Tahoma" w:hAnsi="Tahoma"/>
                  <w:noProof w:val="0"/>
                  <w:sz w:val="20"/>
                  <w:szCs w:val="20"/>
                </w:rPr>
                <w:t>Marcin.Nowak@sonyx.net</w:t>
              </w:r>
            </w:hyperlink>
          </w:p>
        </w:tc>
      </w:tr>
      <w:tr w:rsidR="00641269" w:rsidRPr="00AB109D" w14:paraId="3BD6A41C" w14:textId="77777777" w:rsidTr="00594D21">
        <w:tc>
          <w:tcPr>
            <w:tcW w:w="2410" w:type="dxa"/>
          </w:tcPr>
          <w:p w14:paraId="29644D28" w14:textId="3C36D629" w:rsidR="00641269" w:rsidRPr="00AB109D" w:rsidRDefault="00641269" w:rsidP="0064126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Mobile</w:t>
            </w:r>
          </w:p>
        </w:tc>
        <w:tc>
          <w:tcPr>
            <w:tcW w:w="6804" w:type="dxa"/>
          </w:tcPr>
          <w:p w14:paraId="07F0CC34" w14:textId="7ECED084" w:rsidR="00641269" w:rsidRPr="00AB109D" w:rsidRDefault="00641269" w:rsidP="0064126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+41 76 501 0521</w:t>
            </w:r>
          </w:p>
        </w:tc>
      </w:tr>
      <w:tr w:rsidR="000B5359" w:rsidRPr="00AB109D" w14:paraId="79E895DA" w14:textId="77777777" w:rsidTr="00594D21">
        <w:tc>
          <w:tcPr>
            <w:tcW w:w="2410" w:type="dxa"/>
          </w:tcPr>
          <w:p w14:paraId="3D04BD8F" w14:textId="522411FA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color w:val="000000" w:themeColor="text1"/>
                <w:sz w:val="20"/>
                <w:szCs w:val="20"/>
              </w:rPr>
              <w:t>Homepage</w:t>
            </w:r>
          </w:p>
        </w:tc>
        <w:tc>
          <w:tcPr>
            <w:tcW w:w="6804" w:type="dxa"/>
          </w:tcPr>
          <w:p w14:paraId="79E8FAC0" w14:textId="4CD2853A" w:rsidR="000B5359" w:rsidRPr="00AB109D" w:rsidRDefault="00653924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hyperlink r:id="rId6" w:history="1">
              <w:r w:rsidR="000B5359" w:rsidRPr="00807315">
                <w:rPr>
                  <w:rStyle w:val="Hyperlink"/>
                  <w:rFonts w:ascii="Tahoma" w:hAnsi="Tahoma"/>
                  <w:noProof w:val="0"/>
                  <w:sz w:val="20"/>
                  <w:szCs w:val="20"/>
                </w:rPr>
                <w:t>http://resume.marcinnowak.info</w:t>
              </w:r>
            </w:hyperlink>
            <w:r w:rsidR="000B5359">
              <w:rPr>
                <w:rFonts w:ascii="Tahoma" w:hAnsi="Tahoma"/>
                <w:noProof w:val="0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0B5359" w:rsidRPr="00AB109D" w14:paraId="7C96EF72" w14:textId="77777777" w:rsidTr="00594D21">
        <w:tc>
          <w:tcPr>
            <w:tcW w:w="2410" w:type="dxa"/>
          </w:tcPr>
          <w:p w14:paraId="7B118568" w14:textId="77777777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Nationality</w:t>
            </w:r>
          </w:p>
        </w:tc>
        <w:tc>
          <w:tcPr>
            <w:tcW w:w="6804" w:type="dxa"/>
          </w:tcPr>
          <w:p w14:paraId="6A37DFF0" w14:textId="5BF8CECC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Polish</w:t>
            </w:r>
          </w:p>
        </w:tc>
      </w:tr>
      <w:tr w:rsidR="000B5359" w:rsidRPr="00AB109D" w14:paraId="655810B6" w14:textId="77777777" w:rsidTr="00594D21">
        <w:tc>
          <w:tcPr>
            <w:tcW w:w="2410" w:type="dxa"/>
          </w:tcPr>
          <w:p w14:paraId="47FB6A25" w14:textId="0EDF627F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  <w:tc>
          <w:tcPr>
            <w:tcW w:w="6804" w:type="dxa"/>
          </w:tcPr>
          <w:p w14:paraId="1323F419" w14:textId="2AD24C2D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</w:tr>
      <w:tr w:rsidR="000B5359" w:rsidRPr="00AB109D" w14:paraId="2D1A229E" w14:textId="77777777" w:rsidTr="00594D21">
        <w:tc>
          <w:tcPr>
            <w:tcW w:w="2410" w:type="dxa"/>
          </w:tcPr>
          <w:p w14:paraId="456CF2E2" w14:textId="0272F2F5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  <w:tc>
          <w:tcPr>
            <w:tcW w:w="6804" w:type="dxa"/>
          </w:tcPr>
          <w:p w14:paraId="3A5FA613" w14:textId="77777777" w:rsidR="00A359C2" w:rsidRDefault="00A359C2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  <w:p w14:paraId="67A481F3" w14:textId="75AFDA37" w:rsidR="00A359C2" w:rsidRPr="00AB109D" w:rsidRDefault="00A359C2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</w:tr>
      <w:tr w:rsidR="000B5359" w:rsidRPr="00AB109D" w14:paraId="69F4F6A6" w14:textId="77777777" w:rsidTr="00A07092">
        <w:tc>
          <w:tcPr>
            <w:tcW w:w="2410" w:type="dxa"/>
            <w:shd w:val="clear" w:color="auto" w:fill="FFFFFF" w:themeFill="background1"/>
          </w:tcPr>
          <w:p w14:paraId="47EEF9AD" w14:textId="0A3CAD8D" w:rsidR="000B5359" w:rsidRPr="00AB109D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>
              <w:rPr>
                <w:rFonts w:ascii="Tahoma" w:hAnsi="Tahoma"/>
                <w:b/>
                <w:noProof w:val="0"/>
                <w:sz w:val="20"/>
                <w:szCs w:val="20"/>
              </w:rPr>
              <w:t>E</w:t>
            </w:r>
            <w:r w:rsidRPr="00AB109D">
              <w:rPr>
                <w:rFonts w:ascii="Tahoma" w:hAnsi="Tahoma"/>
                <w:b/>
                <w:noProof w:val="0"/>
                <w:sz w:val="20"/>
                <w:szCs w:val="20"/>
              </w:rPr>
              <w:t xml:space="preserve">xpertise: </w:t>
            </w:r>
          </w:p>
        </w:tc>
        <w:tc>
          <w:tcPr>
            <w:tcW w:w="6804" w:type="dxa"/>
            <w:shd w:val="clear" w:color="auto" w:fill="FFFFFF" w:themeFill="background1"/>
          </w:tcPr>
          <w:p w14:paraId="35ED4175" w14:textId="77777777" w:rsidR="000B5359" w:rsidRPr="00AB109D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</w:p>
        </w:tc>
      </w:tr>
      <w:tr w:rsidR="000B5359" w:rsidRPr="00AB109D" w14:paraId="04B17D55" w14:textId="77777777" w:rsidTr="00A07092">
        <w:tc>
          <w:tcPr>
            <w:tcW w:w="2410" w:type="dxa"/>
            <w:shd w:val="clear" w:color="auto" w:fill="FFFFFF" w:themeFill="background1"/>
          </w:tcPr>
          <w:p w14:paraId="5527145B" w14:textId="77777777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Software Architecture</w:t>
            </w:r>
          </w:p>
        </w:tc>
        <w:tc>
          <w:tcPr>
            <w:tcW w:w="6804" w:type="dxa"/>
            <w:shd w:val="clear" w:color="auto" w:fill="FFFFFF" w:themeFill="background1"/>
          </w:tcPr>
          <w:p w14:paraId="5744C7CA" w14:textId="1F3AA08A" w:rsidR="000B5359" w:rsidRPr="00AB109D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Hoisting, Analysis, Evaluation, Patterns and Styles,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ATAM, CBAM, 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Requirements and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Decisions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Management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, 4+1 Views, ADD, Twin Peaks Model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, ISO 4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2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0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10, </w:t>
            </w:r>
          </w:p>
        </w:tc>
      </w:tr>
      <w:tr w:rsidR="000B5359" w:rsidRPr="00AB109D" w14:paraId="0A9FBA6C" w14:textId="77777777" w:rsidTr="00A07092">
        <w:tc>
          <w:tcPr>
            <w:tcW w:w="2410" w:type="dxa"/>
            <w:shd w:val="clear" w:color="auto" w:fill="FFFFFF" w:themeFill="background1"/>
          </w:tcPr>
          <w:p w14:paraId="2821DD67" w14:textId="0BD7A122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Coding</w:t>
            </w:r>
          </w:p>
        </w:tc>
        <w:tc>
          <w:tcPr>
            <w:tcW w:w="6804" w:type="dxa"/>
            <w:shd w:val="clear" w:color="auto" w:fill="FFFFFF" w:themeFill="background1"/>
          </w:tcPr>
          <w:p w14:paraId="363782BF" w14:textId="6CD520EC" w:rsidR="000B5359" w:rsidRPr="00AB109D" w:rsidRDefault="000B5359" w:rsidP="000B5359">
            <w:pPr>
              <w:rPr>
                <w:rFonts w:ascii="Times New Roman" w:eastAsia="Tahoma" w:hAnsi="Times New Roman" w:cs="Times New Roman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Java</w:t>
            </w:r>
            <w:r w:rsidRPr="00D44897">
              <w:rPr>
                <w:rFonts w:ascii="Tahoma" w:eastAsia="Tahoma" w:hAnsi="Tahoma" w:cs="Tahoma"/>
                <w:sz w:val="20"/>
                <w:szCs w:val="20"/>
              </w:rPr>
              <w:t>, .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NET, C/C++/C#, Ruby, 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Python, R, Groovy,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JavaScript, Bash,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</w:t>
            </w:r>
          </w:p>
        </w:tc>
      </w:tr>
      <w:tr w:rsidR="000B5359" w:rsidRPr="00AB109D" w14:paraId="7BDD301E" w14:textId="77777777" w:rsidTr="00A07092">
        <w:tc>
          <w:tcPr>
            <w:tcW w:w="2410" w:type="dxa"/>
            <w:shd w:val="clear" w:color="auto" w:fill="FFFFFF" w:themeFill="background1"/>
          </w:tcPr>
          <w:p w14:paraId="0B6A8BC1" w14:textId="4D9264C7" w:rsidR="000B5359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Toolchain</w:t>
            </w:r>
          </w:p>
        </w:tc>
        <w:tc>
          <w:tcPr>
            <w:tcW w:w="6804" w:type="dxa"/>
            <w:shd w:val="clear" w:color="auto" w:fill="FFFFFF" w:themeFill="background1"/>
          </w:tcPr>
          <w:p w14:paraId="11802376" w14:textId="3FF146B2" w:rsidR="000B5359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J2EE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, RAML, Docker, Maven, Jenkins, GCP, AWS, SonarQube, VS</w:t>
            </w:r>
          </w:p>
        </w:tc>
      </w:tr>
      <w:tr w:rsidR="000B5359" w:rsidRPr="00AB109D" w14:paraId="2EEAA5F1" w14:textId="77777777" w:rsidTr="00A07092">
        <w:tc>
          <w:tcPr>
            <w:tcW w:w="2410" w:type="dxa"/>
            <w:shd w:val="clear" w:color="auto" w:fill="FFFFFF" w:themeFill="background1"/>
          </w:tcPr>
          <w:p w14:paraId="56D54D63" w14:textId="6D87F6E7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Software Engineering</w:t>
            </w:r>
          </w:p>
        </w:tc>
        <w:tc>
          <w:tcPr>
            <w:tcW w:w="6804" w:type="dxa"/>
            <w:shd w:val="clear" w:color="auto" w:fill="FFFFFF" w:themeFill="background1"/>
          </w:tcPr>
          <w:p w14:paraId="5006C61A" w14:textId="2B07EC53" w:rsidR="000B5359" w:rsidRPr="00AB109D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TDD,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BDD,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Code &amp; Process metrics, Static and dynamic verification, 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CI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, </w:t>
            </w:r>
          </w:p>
        </w:tc>
      </w:tr>
      <w:tr w:rsidR="000B5359" w:rsidRPr="00AB109D" w14:paraId="7CBD1F32" w14:textId="77777777" w:rsidTr="00A07092">
        <w:tc>
          <w:tcPr>
            <w:tcW w:w="2410" w:type="dxa"/>
            <w:shd w:val="clear" w:color="auto" w:fill="FFFFFF" w:themeFill="background1"/>
          </w:tcPr>
          <w:p w14:paraId="2CBF7D54" w14:textId="6F0FC029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Development Process</w:t>
            </w:r>
          </w:p>
        </w:tc>
        <w:tc>
          <w:tcPr>
            <w:tcW w:w="6804" w:type="dxa"/>
            <w:shd w:val="clear" w:color="auto" w:fill="FFFFFF" w:themeFill="background1"/>
          </w:tcPr>
          <w:p w14:paraId="4937CCEB" w14:textId="684C4863" w:rsidR="000B5359" w:rsidRPr="00AB109D" w:rsidRDefault="00C74A37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Agile, </w:t>
            </w:r>
            <w:r w:rsidR="000B5359"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RUP, TFS, Scrum, </w:t>
            </w:r>
            <w:r w:rsidR="000B5359">
              <w:rPr>
                <w:rFonts w:ascii="Tahoma" w:eastAsia="Tahoma" w:hAnsi="Tahoma" w:cs="Tahoma"/>
                <w:noProof w:val="0"/>
                <w:sz w:val="20"/>
                <w:szCs w:val="20"/>
              </w:rPr>
              <w:t>Kanban</w:t>
            </w:r>
            <w:r w:rsidR="000B5359"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, </w:t>
            </w:r>
          </w:p>
        </w:tc>
      </w:tr>
      <w:tr w:rsidR="000B5359" w:rsidRPr="00F15B2C" w14:paraId="30E9C723" w14:textId="77777777" w:rsidTr="00A07092">
        <w:tc>
          <w:tcPr>
            <w:tcW w:w="2410" w:type="dxa"/>
            <w:shd w:val="clear" w:color="auto" w:fill="FFFFFF" w:themeFill="background1"/>
          </w:tcPr>
          <w:p w14:paraId="05D38AD0" w14:textId="1683E9DE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Modeling</w:t>
            </w:r>
          </w:p>
        </w:tc>
        <w:tc>
          <w:tcPr>
            <w:tcW w:w="6804" w:type="dxa"/>
            <w:shd w:val="clear" w:color="auto" w:fill="FFFFFF" w:themeFill="background1"/>
          </w:tcPr>
          <w:p w14:paraId="1F80F2A8" w14:textId="07931EFE" w:rsidR="000B5359" w:rsidRPr="000B5359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  <w:lang w:val="de-DE"/>
              </w:rPr>
            </w:pPr>
            <w:r w:rsidRPr="000B5359">
              <w:rPr>
                <w:rFonts w:ascii="Tahoma" w:eastAsia="Tahoma" w:hAnsi="Tahoma" w:cs="Tahoma"/>
                <w:noProof w:val="0"/>
                <w:sz w:val="20"/>
                <w:szCs w:val="20"/>
                <w:lang w:val="de-DE"/>
              </w:rPr>
              <w:t xml:space="preserve">XML/XSD, JSON/JsonSchema, UML </w:t>
            </w:r>
          </w:p>
        </w:tc>
      </w:tr>
      <w:tr w:rsidR="000B5359" w:rsidRPr="00AB109D" w14:paraId="6ECDE304" w14:textId="77777777" w:rsidTr="00A07092">
        <w:tc>
          <w:tcPr>
            <w:tcW w:w="2410" w:type="dxa"/>
            <w:shd w:val="clear" w:color="auto" w:fill="FFFFFF" w:themeFill="background1"/>
          </w:tcPr>
          <w:p w14:paraId="7E4019C7" w14:textId="7AFB6534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Web</w:t>
            </w:r>
          </w:p>
        </w:tc>
        <w:tc>
          <w:tcPr>
            <w:tcW w:w="6804" w:type="dxa"/>
            <w:shd w:val="clear" w:color="auto" w:fill="FFFFFF" w:themeFill="background1"/>
          </w:tcPr>
          <w:p w14:paraId="7C29E89E" w14:textId="63A45553" w:rsidR="000B5359" w:rsidRPr="00AB109D" w:rsidRDefault="000B5359" w:rsidP="000B5359">
            <w:pPr>
              <w:ind w:left="1250" w:hanging="1250"/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Apache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nginX</w:t>
            </w:r>
            <w:proofErr w:type="spellEnd"/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, Node.JS, Backbone.JS,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Marionette,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Angular,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</w:t>
            </w:r>
            <w:proofErr w:type="spellStart"/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R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oR</w:t>
            </w:r>
            <w:proofErr w:type="spellEnd"/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, Play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, </w:t>
            </w:r>
          </w:p>
        </w:tc>
      </w:tr>
      <w:tr w:rsidR="000B5359" w:rsidRPr="00AB109D" w14:paraId="46385AAC" w14:textId="77777777" w:rsidTr="00A07092">
        <w:tc>
          <w:tcPr>
            <w:tcW w:w="2410" w:type="dxa"/>
            <w:shd w:val="clear" w:color="auto" w:fill="FFFFFF" w:themeFill="background1"/>
          </w:tcPr>
          <w:p w14:paraId="61E23C66" w14:textId="30DEB219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Operating Systems</w:t>
            </w:r>
          </w:p>
        </w:tc>
        <w:tc>
          <w:tcPr>
            <w:tcW w:w="6804" w:type="dxa"/>
            <w:shd w:val="clear" w:color="auto" w:fill="FFFFFF" w:themeFill="background1"/>
          </w:tcPr>
          <w:p w14:paraId="3F33EDD8" w14:textId="2ECCA007" w:rsidR="000B5359" w:rsidRPr="00AB109D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Linux, OSX, Windows, Android,</w:t>
            </w:r>
          </w:p>
        </w:tc>
      </w:tr>
      <w:tr w:rsidR="000B5359" w:rsidRPr="00AB109D" w14:paraId="13C96970" w14:textId="77777777" w:rsidTr="00A07092">
        <w:tc>
          <w:tcPr>
            <w:tcW w:w="2410" w:type="dxa"/>
            <w:shd w:val="clear" w:color="auto" w:fill="FFFFFF" w:themeFill="background1"/>
          </w:tcPr>
          <w:p w14:paraId="5FBF9C8E" w14:textId="73A21AE0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Physics</w:t>
            </w:r>
          </w:p>
        </w:tc>
        <w:tc>
          <w:tcPr>
            <w:tcW w:w="6804" w:type="dxa"/>
            <w:shd w:val="clear" w:color="auto" w:fill="FFFFFF" w:themeFill="background1"/>
          </w:tcPr>
          <w:p w14:paraId="54E5ED32" w14:textId="0B557F14" w:rsidR="000B5359" w:rsidRPr="00AB109D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Laser Optics, Modeling of Physical and Chemical processes,</w:t>
            </w:r>
          </w:p>
        </w:tc>
      </w:tr>
      <w:tr w:rsidR="000B5359" w:rsidRPr="00FC41DB" w14:paraId="6F2A20AA" w14:textId="77777777" w:rsidTr="00A07092">
        <w:tc>
          <w:tcPr>
            <w:tcW w:w="2410" w:type="dxa"/>
            <w:shd w:val="clear" w:color="auto" w:fill="FFFFFF" w:themeFill="background1"/>
          </w:tcPr>
          <w:p w14:paraId="3FFA851E" w14:textId="193C07DE" w:rsidR="000B5359" w:rsidRPr="00FC41DB" w:rsidRDefault="000B5359" w:rsidP="000B5359">
            <w:pPr>
              <w:ind w:right="12"/>
              <w:rPr>
                <w:rFonts w:ascii="Tahoma" w:hAnsi="Tahoma"/>
                <w:noProof w:val="0"/>
                <w:sz w:val="10"/>
                <w:szCs w:val="10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08D1AEC3" w14:textId="77777777" w:rsidR="000B5359" w:rsidRPr="00FC41DB" w:rsidRDefault="000B5359" w:rsidP="000B5359">
            <w:pPr>
              <w:rPr>
                <w:rFonts w:ascii="Tahoma" w:eastAsia="Tahoma" w:hAnsi="Tahoma" w:cs="Tahoma"/>
                <w:noProof w:val="0"/>
                <w:sz w:val="10"/>
                <w:szCs w:val="10"/>
              </w:rPr>
            </w:pPr>
          </w:p>
        </w:tc>
      </w:tr>
      <w:tr w:rsidR="000B5359" w:rsidRPr="00AB109D" w14:paraId="07DE84A0" w14:textId="77777777" w:rsidTr="00A07092">
        <w:tc>
          <w:tcPr>
            <w:tcW w:w="2410" w:type="dxa"/>
            <w:shd w:val="clear" w:color="auto" w:fill="FFFFFF" w:themeFill="background1"/>
          </w:tcPr>
          <w:p w14:paraId="1537D0B9" w14:textId="7E92B587" w:rsidR="000B5359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Certifications</w:t>
            </w:r>
          </w:p>
        </w:tc>
        <w:tc>
          <w:tcPr>
            <w:tcW w:w="6804" w:type="dxa"/>
            <w:shd w:val="clear" w:color="auto" w:fill="FFFFFF" w:themeFill="background1"/>
          </w:tcPr>
          <w:p w14:paraId="495E5B47" w14:textId="00DA3A7A" w:rsidR="000B5359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SEI Software Architecture Professional, MS 70-529, MS 70-536, 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br/>
              <w:t>OMG OECB Fundamental, ISTQB Tester</w:t>
            </w:r>
          </w:p>
          <w:p w14:paraId="194F077A" w14:textId="0A4BA900" w:rsidR="000B5359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</w:p>
        </w:tc>
      </w:tr>
      <w:tr w:rsidR="000B5359" w:rsidRPr="00AB109D" w14:paraId="42CAEA22" w14:textId="77777777" w:rsidTr="00BC3875">
        <w:trPr>
          <w:trHeight w:val="321"/>
        </w:trPr>
        <w:tc>
          <w:tcPr>
            <w:tcW w:w="2410" w:type="dxa"/>
            <w:shd w:val="clear" w:color="auto" w:fill="FFFFFF" w:themeFill="background1"/>
          </w:tcPr>
          <w:p w14:paraId="3204E764" w14:textId="25CD3A09" w:rsidR="000B5359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>
              <w:rPr>
                <w:rFonts w:ascii="Tahoma" w:hAnsi="Tahoma"/>
                <w:b/>
                <w:noProof w:val="0"/>
                <w:sz w:val="20"/>
                <w:szCs w:val="20"/>
              </w:rPr>
              <w:t>Professional interests:</w:t>
            </w:r>
          </w:p>
          <w:p w14:paraId="39451511" w14:textId="77777777" w:rsidR="000B5359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</w:p>
          <w:p w14:paraId="041C0AC6" w14:textId="77777777" w:rsidR="00C4568A" w:rsidRDefault="00C4568A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</w:p>
          <w:p w14:paraId="5F3B4A34" w14:textId="1E88E092" w:rsidR="000B5359" w:rsidRPr="00AB109D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>
              <w:rPr>
                <w:rFonts w:ascii="Tahoma" w:hAnsi="Tahoma"/>
                <w:b/>
                <w:noProof w:val="0"/>
                <w:sz w:val="20"/>
                <w:szCs w:val="20"/>
              </w:rPr>
              <w:t>Academic p</w:t>
            </w:r>
            <w:r w:rsidRPr="00AB109D">
              <w:rPr>
                <w:rFonts w:ascii="Tahoma" w:hAnsi="Tahoma"/>
                <w:b/>
                <w:noProof w:val="0"/>
                <w:sz w:val="20"/>
                <w:szCs w:val="20"/>
              </w:rPr>
              <w:t>ath:</w:t>
            </w:r>
          </w:p>
        </w:tc>
        <w:tc>
          <w:tcPr>
            <w:tcW w:w="6804" w:type="dxa"/>
            <w:shd w:val="clear" w:color="auto" w:fill="FFFFFF" w:themeFill="background1"/>
          </w:tcPr>
          <w:p w14:paraId="637F1D03" w14:textId="77777777" w:rsidR="00C4568A" w:rsidRDefault="00C4568A" w:rsidP="000B5359">
            <w:pPr>
              <w:pStyle w:val="TableContents"/>
              <w:rPr>
                <w:rFonts w:ascii="Tahoma" w:hAnsi="Tahoma"/>
                <w:noProof w:val="0"/>
                <w:sz w:val="20"/>
                <w:szCs w:val="20"/>
              </w:rPr>
            </w:pPr>
          </w:p>
          <w:p w14:paraId="009A841D" w14:textId="44384DA8" w:rsidR="000B5359" w:rsidRPr="00FC41DB" w:rsidRDefault="000B5359" w:rsidP="000B5359">
            <w:pPr>
              <w:pStyle w:val="TableContents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Full-stack and back-end solutions</w:t>
            </w:r>
            <w:r w:rsidR="00294CDF">
              <w:rPr>
                <w:rFonts w:ascii="Tahoma" w:hAnsi="Tahoma"/>
                <w:noProof w:val="0"/>
                <w:sz w:val="20"/>
                <w:szCs w:val="20"/>
              </w:rPr>
              <w:t>, IoT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, (micro-) service, cloud, serverless architectures, machine learning, big data</w:t>
            </w:r>
          </w:p>
        </w:tc>
      </w:tr>
      <w:tr w:rsidR="000B5359" w:rsidRPr="00AB109D" w14:paraId="214BE4D1" w14:textId="77777777" w:rsidTr="00BC3875">
        <w:tc>
          <w:tcPr>
            <w:tcW w:w="2410" w:type="dxa"/>
            <w:shd w:val="clear" w:color="auto" w:fill="auto"/>
          </w:tcPr>
          <w:p w14:paraId="7D84EA86" w14:textId="77777777" w:rsidR="000B5359" w:rsidRPr="00AB109D" w:rsidRDefault="000B5359" w:rsidP="000B5359">
            <w:pPr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Mar. 2009</w:t>
            </w:r>
            <w:r>
              <w:rPr>
                <w:rFonts w:ascii="Times New Roman" w:hAnsi="Times New Roman" w:cs="Times New Roman"/>
                <w:noProof w:val="0"/>
                <w:sz w:val="20"/>
                <w:szCs w:val="20"/>
              </w:rPr>
              <w:t xml:space="preserve">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–</w:t>
            </w:r>
            <w:r>
              <w:rPr>
                <w:rFonts w:ascii="Times New Roman" w:hAnsi="Times New Roman" w:cs="Times New Roman"/>
                <w:noProof w:val="0"/>
                <w:sz w:val="20"/>
                <w:szCs w:val="20"/>
              </w:rPr>
              <w:t xml:space="preserve">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Sep. 2014</w:t>
            </w:r>
          </w:p>
        </w:tc>
        <w:tc>
          <w:tcPr>
            <w:tcW w:w="6804" w:type="dxa"/>
            <w:shd w:val="clear" w:color="auto" w:fill="auto"/>
          </w:tcPr>
          <w:p w14:paraId="6F26099E" w14:textId="368A7921" w:rsidR="000B5359" w:rsidRPr="00AB109D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 w:rsidRPr="00AA675C">
              <w:rPr>
                <w:rFonts w:ascii="Tahoma" w:eastAsia="Tahoma" w:hAnsi="Tahoma" w:cs="Tahoma"/>
                <w:sz w:val="20"/>
                <w:szCs w:val="20"/>
              </w:rPr>
              <w:t>Ph</w:t>
            </w:r>
            <w:r w:rsidR="00AA675C">
              <w:rPr>
                <w:rFonts w:ascii="Tahoma" w:eastAsia="Tahoma" w:hAnsi="Tahoma" w:cs="Tahoma"/>
                <w:sz w:val="20"/>
                <w:szCs w:val="20"/>
              </w:rPr>
              <w:t>.D.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-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Computer Science at University of Lugano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, Switzerland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br/>
              <w:t xml:space="preserve">Collaborative 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a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rchitecture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decisions m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odeling, </w:t>
            </w:r>
            <w:hyperlink r:id="rId7" w:history="1">
              <w:r w:rsidRPr="001958EA">
                <w:rPr>
                  <w:rStyle w:val="Hyperlink"/>
                  <w:rFonts w:ascii="Helvetica" w:hAnsi="Helvetica"/>
                  <w:sz w:val="20"/>
                  <w:szCs w:val="20"/>
                </w:rPr>
                <w:t>https://goo.gl/QqTBqy</w:t>
              </w:r>
            </w:hyperlink>
            <w:r>
              <w:rPr>
                <w:rFonts w:ascii="Helvetica" w:hAnsi="Helvetica"/>
                <w:color w:val="444444"/>
                <w:sz w:val="20"/>
                <w:szCs w:val="20"/>
              </w:rPr>
              <w:t xml:space="preserve">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br/>
              <w:t xml:space="preserve">Software Architecture Warehouse </w:t>
            </w:r>
            <w:hyperlink r:id="rId8" w:history="1">
              <w:r w:rsidRPr="00E31015">
                <w:rPr>
                  <w:rStyle w:val="Hyperlink"/>
                  <w:rFonts w:ascii="Helvetica" w:hAnsi="Helvetica"/>
                  <w:color w:val="000000" w:themeColor="text1"/>
                  <w:sz w:val="20"/>
                  <w:szCs w:val="20"/>
                </w:rPr>
                <w:t>https://goo.gl/2LFSQ0</w:t>
              </w:r>
            </w:hyperlink>
          </w:p>
        </w:tc>
      </w:tr>
      <w:tr w:rsidR="000B5359" w:rsidRPr="00AB109D" w14:paraId="0E8C0D58" w14:textId="77777777" w:rsidTr="00BC3875">
        <w:tc>
          <w:tcPr>
            <w:tcW w:w="2410" w:type="dxa"/>
            <w:shd w:val="clear" w:color="auto" w:fill="auto"/>
          </w:tcPr>
          <w:p w14:paraId="7795E77C" w14:textId="77777777" w:rsidR="000B5359" w:rsidRPr="00AB109D" w:rsidRDefault="000B5359" w:rsidP="000B5359">
            <w:pPr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Oct. 2004 – Jul. 2007</w:t>
            </w:r>
          </w:p>
        </w:tc>
        <w:tc>
          <w:tcPr>
            <w:tcW w:w="6804" w:type="dxa"/>
            <w:shd w:val="clear" w:color="auto" w:fill="auto"/>
          </w:tcPr>
          <w:p w14:paraId="4CDE7DC7" w14:textId="655306A3" w:rsidR="000B5359" w:rsidRPr="00AB109D" w:rsidRDefault="000B5359" w:rsidP="000B5359">
            <w:pPr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M</w:t>
            </w:r>
            <w:r w:rsidR="00045C5C">
              <w:rPr>
                <w:rFonts w:ascii="Tahoma" w:eastAsia="Tahoma" w:hAnsi="Tahoma" w:cs="Tahoma"/>
                <w:noProof w:val="0"/>
                <w:sz w:val="20"/>
                <w:szCs w:val="20"/>
              </w:rPr>
              <w:t>.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Sc</w:t>
            </w:r>
            <w:r w:rsidR="00045C5C">
              <w:rPr>
                <w:rFonts w:ascii="Tahoma" w:eastAsia="Tahoma" w:hAnsi="Tahoma" w:cs="Tahoma"/>
                <w:noProof w:val="0"/>
                <w:sz w:val="20"/>
                <w:szCs w:val="20"/>
              </w:rPr>
              <w:t>.</w:t>
            </w:r>
            <w:r w:rsidRPr="00641269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-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Graduate Studies in Physics at University of Hannover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, Germany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br/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Laser spectroscopy of u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ltracold SO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  <w:vertAlign w:val="subscript"/>
              </w:rPr>
              <w:t>2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molecule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s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 </w:t>
            </w:r>
            <w:hyperlink r:id="rId9" w:history="1">
              <w:r w:rsidRPr="00E31015">
                <w:rPr>
                  <w:rStyle w:val="Hyperlink"/>
                  <w:rFonts w:ascii="Tahoma" w:eastAsia="Tahoma" w:hAnsi="Tahoma" w:cs="Tahoma"/>
                  <w:noProof w:val="0"/>
                  <w:color w:val="000000" w:themeColor="text1"/>
                  <w:sz w:val="20"/>
                  <w:szCs w:val="20"/>
                </w:rPr>
                <w:t>http://goo.gl/k8bhlt</w:t>
              </w:r>
            </w:hyperlink>
          </w:p>
        </w:tc>
      </w:tr>
      <w:tr w:rsidR="000B5359" w:rsidRPr="00AB109D" w14:paraId="111ABF15" w14:textId="77777777" w:rsidTr="00BC3875">
        <w:tc>
          <w:tcPr>
            <w:tcW w:w="2410" w:type="dxa"/>
          </w:tcPr>
          <w:p w14:paraId="2DE8987A" w14:textId="77777777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Sep. 2001 – Jun. 2004</w:t>
            </w:r>
          </w:p>
        </w:tc>
        <w:tc>
          <w:tcPr>
            <w:tcW w:w="6804" w:type="dxa"/>
          </w:tcPr>
          <w:p w14:paraId="3B71A02D" w14:textId="4AE9D7B3" w:rsidR="000B5359" w:rsidRPr="00AB109D" w:rsidRDefault="000B5359" w:rsidP="000B5359">
            <w:pPr>
              <w:autoSpaceDE w:val="0"/>
              <w:rPr>
                <w:rFonts w:ascii="Tahoma" w:eastAsia="Tahoma" w:hAnsi="Tahoma" w:cs="Tahoma"/>
                <w:noProof w:val="0"/>
                <w:sz w:val="20"/>
                <w:szCs w:val="20"/>
              </w:rPr>
            </w:pP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B</w:t>
            </w:r>
            <w:r w:rsidR="00045C5C">
              <w:rPr>
                <w:rFonts w:ascii="Tahoma" w:eastAsia="Tahoma" w:hAnsi="Tahoma" w:cs="Tahoma"/>
                <w:noProof w:val="0"/>
                <w:sz w:val="20"/>
                <w:szCs w:val="20"/>
              </w:rPr>
              <w:t>.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Sc</w:t>
            </w:r>
            <w:r w:rsidR="00045C5C">
              <w:rPr>
                <w:rFonts w:ascii="Tahoma" w:eastAsia="Tahoma" w:hAnsi="Tahoma" w:cs="Tahoma"/>
                <w:noProof w:val="0"/>
                <w:sz w:val="20"/>
                <w:szCs w:val="20"/>
              </w:rPr>
              <w:t>.</w:t>
            </w:r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- 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Physics at University of </w:t>
            </w:r>
            <w:proofErr w:type="spellStart"/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>Poznań</w:t>
            </w:r>
            <w:proofErr w:type="spellEnd"/>
            <w:r>
              <w:rPr>
                <w:rFonts w:ascii="Tahoma" w:eastAsia="Tahoma" w:hAnsi="Tahoma" w:cs="Tahoma"/>
                <w:noProof w:val="0"/>
                <w:sz w:val="20"/>
                <w:szCs w:val="20"/>
              </w:rPr>
              <w:t>, Poland</w:t>
            </w:r>
            <w:r w:rsidRPr="00AB109D">
              <w:rPr>
                <w:rFonts w:ascii="Tahoma" w:eastAsia="Tahoma" w:hAnsi="Tahoma" w:cs="Tahoma"/>
                <w:noProof w:val="0"/>
                <w:sz w:val="20"/>
                <w:szCs w:val="20"/>
              </w:rPr>
              <w:t xml:space="preserve"> </w:t>
            </w:r>
          </w:p>
        </w:tc>
      </w:tr>
      <w:tr w:rsidR="000B5359" w:rsidRPr="00AB109D" w14:paraId="5C368A45" w14:textId="77777777" w:rsidTr="00A07092">
        <w:tc>
          <w:tcPr>
            <w:tcW w:w="2410" w:type="dxa"/>
            <w:shd w:val="clear" w:color="auto" w:fill="FFFFFF" w:themeFill="background1"/>
          </w:tcPr>
          <w:p w14:paraId="6A4E7715" w14:textId="77777777" w:rsidR="000B5359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</w:p>
          <w:p w14:paraId="3FAB27F8" w14:textId="7A214B30" w:rsidR="000B5359" w:rsidRPr="00AB109D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b/>
                <w:noProof w:val="0"/>
                <w:sz w:val="20"/>
                <w:szCs w:val="20"/>
              </w:rPr>
              <w:t>Selected Publications:</w:t>
            </w:r>
          </w:p>
        </w:tc>
        <w:tc>
          <w:tcPr>
            <w:tcW w:w="6804" w:type="dxa"/>
            <w:shd w:val="clear" w:color="auto" w:fill="FFFFFF" w:themeFill="background1"/>
          </w:tcPr>
          <w:p w14:paraId="2429372D" w14:textId="77777777" w:rsidR="000B5359" w:rsidRPr="00AB109D" w:rsidRDefault="000B5359" w:rsidP="000B5359">
            <w:pPr>
              <w:pStyle w:val="TableContents"/>
              <w:rPr>
                <w:rFonts w:ascii="Tahoma" w:hAnsi="Tahoma"/>
                <w:b/>
                <w:noProof w:val="0"/>
                <w:sz w:val="20"/>
                <w:szCs w:val="20"/>
              </w:rPr>
            </w:pPr>
          </w:p>
        </w:tc>
      </w:tr>
      <w:tr w:rsidR="000B5359" w:rsidRPr="00AB109D" w14:paraId="01298DEF" w14:textId="77777777" w:rsidTr="00A07092">
        <w:tc>
          <w:tcPr>
            <w:tcW w:w="9214" w:type="dxa"/>
            <w:gridSpan w:val="2"/>
            <w:shd w:val="clear" w:color="auto" w:fill="FFFFFF" w:themeFill="background1"/>
          </w:tcPr>
          <w:p w14:paraId="46A69EDE" w14:textId="5A924D9D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Marcin Nowak, Cesare 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Pautasso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“</w:t>
            </w:r>
            <w:r w:rsidRPr="00AB109D">
              <w:rPr>
                <w:rFonts w:ascii="Tahoma" w:hAnsi="Tahoma"/>
                <w:i/>
                <w:noProof w:val="0"/>
                <w:sz w:val="20"/>
                <w:szCs w:val="20"/>
              </w:rPr>
              <w:t xml:space="preserve">Team Situational Awareness and Architectural Decision Making with the Software Architecture Warehouse”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in Proceedings of the European </w:t>
            </w:r>
            <w:r w:rsidR="00D044A2">
              <w:rPr>
                <w:rFonts w:ascii="Tahoma" w:hAnsi="Tahoma"/>
                <w:sz w:val="20"/>
                <w:szCs w:val="20"/>
              </w:rPr>
              <w:t>C</w:t>
            </w:r>
            <w:r w:rsidRPr="00D044A2">
              <w:rPr>
                <w:rFonts w:ascii="Tahoma" w:hAnsi="Tahoma"/>
                <w:sz w:val="20"/>
                <w:szCs w:val="20"/>
              </w:rPr>
              <w:t>onference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on Software Architecture (ECSA) 2013, Montpellier, France</w:t>
            </w:r>
          </w:p>
        </w:tc>
      </w:tr>
      <w:tr w:rsidR="000B5359" w:rsidRPr="00AB109D" w14:paraId="21E025D7" w14:textId="77777777" w:rsidTr="00594D21">
        <w:tc>
          <w:tcPr>
            <w:tcW w:w="9214" w:type="dxa"/>
            <w:gridSpan w:val="2"/>
            <w:shd w:val="clear" w:color="auto" w:fill="auto"/>
          </w:tcPr>
          <w:p w14:paraId="3483083F" w14:textId="5C1F3813" w:rsidR="000B5359" w:rsidRPr="00AB109D" w:rsidRDefault="000B5359" w:rsidP="000B5359">
            <w:pPr>
              <w:rPr>
                <w:rFonts w:ascii="Tahoma" w:hAnsi="Tahoma"/>
                <w:noProof w:val="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Marcin Nowak and Cesare </w:t>
            </w:r>
            <w:proofErr w:type="spellStart"/>
            <w:proofErr w:type="gram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Pautasso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”</w:t>
            </w:r>
            <w:r w:rsidRPr="00AB109D">
              <w:rPr>
                <w:rFonts w:ascii="Tahoma" w:hAnsi="Tahoma"/>
                <w:i/>
                <w:noProof w:val="0"/>
                <w:sz w:val="20"/>
                <w:szCs w:val="20"/>
              </w:rPr>
              <w:t>Collaborative</w:t>
            </w:r>
            <w:proofErr w:type="gramEnd"/>
            <w:r w:rsidRPr="00AB109D">
              <w:rPr>
                <w:rFonts w:ascii="Tahoma" w:hAnsi="Tahoma"/>
                <w:i/>
                <w:noProof w:val="0"/>
                <w:sz w:val="20"/>
                <w:szCs w:val="20"/>
              </w:rPr>
              <w:t xml:space="preserve"> Design with the Software Architecture Warehouse”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At SATURN Conference, Carnegie Mellon, Software Engineering Institute, San 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Fransisco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, CA, 2011</w:t>
            </w:r>
          </w:p>
        </w:tc>
      </w:tr>
      <w:tr w:rsidR="000B5359" w:rsidRPr="00AB109D" w14:paraId="54661B7B" w14:textId="77777777" w:rsidTr="00594D21">
        <w:tc>
          <w:tcPr>
            <w:tcW w:w="9214" w:type="dxa"/>
            <w:gridSpan w:val="2"/>
            <w:shd w:val="clear" w:color="auto" w:fill="auto"/>
          </w:tcPr>
          <w:p w14:paraId="59151A8E" w14:textId="77777777" w:rsidR="000B5359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  <w:p w14:paraId="0E19C32F" w14:textId="77777777" w:rsidR="000B5359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  <w:p w14:paraId="10A99281" w14:textId="1D277755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</w:tr>
      <w:tr w:rsidR="000B5359" w:rsidRPr="00AB109D" w14:paraId="19B47812" w14:textId="77777777" w:rsidTr="00A07092">
        <w:tc>
          <w:tcPr>
            <w:tcW w:w="2410" w:type="dxa"/>
            <w:shd w:val="clear" w:color="auto" w:fill="FFFFFF" w:themeFill="background1"/>
          </w:tcPr>
          <w:p w14:paraId="2F6751AB" w14:textId="76620369" w:rsidR="000B5359" w:rsidRPr="00AB109D" w:rsidRDefault="000B5359" w:rsidP="000B5359">
            <w:pPr>
              <w:rPr>
                <w:rFonts w:ascii="Tahoma" w:hAnsi="Tahoma"/>
                <w:b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b/>
                <w:noProof w:val="0"/>
                <w:sz w:val="20"/>
                <w:szCs w:val="20"/>
              </w:rPr>
              <w:lastRenderedPageBreak/>
              <w:t>Professional Path:</w:t>
            </w:r>
          </w:p>
        </w:tc>
        <w:tc>
          <w:tcPr>
            <w:tcW w:w="6804" w:type="dxa"/>
            <w:shd w:val="clear" w:color="auto" w:fill="FFFFFF" w:themeFill="background1"/>
          </w:tcPr>
          <w:p w14:paraId="29B4D74D" w14:textId="77777777" w:rsidR="000B5359" w:rsidRPr="00AB109D" w:rsidRDefault="000B5359" w:rsidP="000B5359">
            <w:pPr>
              <w:ind w:hanging="197"/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</w:tr>
      <w:tr w:rsidR="00045C5C" w:rsidRPr="00AB109D" w14:paraId="3BA71C28" w14:textId="77777777" w:rsidTr="00A07092">
        <w:tc>
          <w:tcPr>
            <w:tcW w:w="2410" w:type="dxa"/>
            <w:shd w:val="clear" w:color="auto" w:fill="FFFFFF" w:themeFill="background1"/>
          </w:tcPr>
          <w:p w14:paraId="1708A01A" w14:textId="3ACD12DA" w:rsidR="00045C5C" w:rsidRPr="00045C5C" w:rsidRDefault="00045C5C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 xml:space="preserve">Sept 2018 - now </w:t>
            </w:r>
          </w:p>
        </w:tc>
        <w:tc>
          <w:tcPr>
            <w:tcW w:w="6804" w:type="dxa"/>
            <w:shd w:val="clear" w:color="auto" w:fill="FFFFFF" w:themeFill="background1"/>
          </w:tcPr>
          <w:p w14:paraId="082611AA" w14:textId="77777777" w:rsidR="00045C5C" w:rsidRDefault="00045C5C" w:rsidP="00BF4CE3">
            <w:pPr>
              <w:tabs>
                <w:tab w:val="right" w:pos="6521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proofErr w:type="spellStart"/>
            <w:r>
              <w:rPr>
                <w:rFonts w:ascii="Tahoma" w:hAnsi="Tahoma"/>
                <w:noProof w:val="0"/>
                <w:sz w:val="20"/>
                <w:szCs w:val="20"/>
              </w:rPr>
              <w:t>Sonyx</w:t>
            </w:r>
            <w:proofErr w:type="spellEnd"/>
            <w:r>
              <w:rPr>
                <w:rFonts w:ascii="Tahoma" w:hAnsi="Tahoma"/>
                <w:noProof w:val="0"/>
                <w:sz w:val="20"/>
                <w:szCs w:val="20"/>
              </w:rPr>
              <w:t xml:space="preserve"> Software </w:t>
            </w:r>
            <w:r w:rsidR="00BF4CE3">
              <w:rPr>
                <w:rFonts w:ascii="Tahoma" w:hAnsi="Tahoma"/>
                <w:noProof w:val="0"/>
                <w:sz w:val="20"/>
                <w:szCs w:val="20"/>
              </w:rPr>
              <w:tab/>
              <w:t>(Zurich, Switzerland)</w:t>
            </w:r>
          </w:p>
          <w:p w14:paraId="5AC2E4A8" w14:textId="50C7E581" w:rsidR="00BF4CE3" w:rsidRDefault="00BF4CE3" w:rsidP="00BF4CE3">
            <w:pPr>
              <w:tabs>
                <w:tab w:val="right" w:pos="6521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 xml:space="preserve">Self-employment – </w:t>
            </w:r>
            <w:r w:rsidR="00C13499">
              <w:rPr>
                <w:rFonts w:ascii="Tahoma" w:hAnsi="Tahoma"/>
                <w:noProof w:val="0"/>
                <w:sz w:val="20"/>
                <w:szCs w:val="20"/>
              </w:rPr>
              <w:t>crypto</w:t>
            </w:r>
            <w:r w:rsidR="00B3239E">
              <w:rPr>
                <w:rFonts w:ascii="Tahoma" w:hAnsi="Tahoma"/>
                <w:noProof w:val="0"/>
                <w:sz w:val="20"/>
                <w:szCs w:val="20"/>
              </w:rPr>
              <w:t xml:space="preserve">currency </w:t>
            </w:r>
            <w:r w:rsidR="00C13499">
              <w:rPr>
                <w:rFonts w:ascii="Tahoma" w:hAnsi="Tahoma"/>
                <w:noProof w:val="0"/>
                <w:sz w:val="20"/>
                <w:szCs w:val="20"/>
              </w:rPr>
              <w:t>trading, intelligent home, I</w:t>
            </w:r>
            <w:r w:rsidR="00C4568A">
              <w:rPr>
                <w:rFonts w:ascii="Tahoma" w:hAnsi="Tahoma"/>
                <w:noProof w:val="0"/>
                <w:sz w:val="20"/>
                <w:szCs w:val="20"/>
              </w:rPr>
              <w:t>o</w:t>
            </w:r>
            <w:r w:rsidR="00C13499">
              <w:rPr>
                <w:rFonts w:ascii="Tahoma" w:hAnsi="Tahoma"/>
                <w:noProof w:val="0"/>
                <w:sz w:val="20"/>
                <w:szCs w:val="20"/>
              </w:rPr>
              <w:t>T</w:t>
            </w:r>
          </w:p>
          <w:p w14:paraId="40F2BF71" w14:textId="67C90974" w:rsidR="00C13499" w:rsidRPr="00AB109D" w:rsidRDefault="00C13499" w:rsidP="00BF4CE3">
            <w:pPr>
              <w:tabs>
                <w:tab w:val="right" w:pos="6521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(alg</w:t>
            </w:r>
            <w:r w:rsidR="00B3239E">
              <w:rPr>
                <w:rFonts w:ascii="Tahoma" w:hAnsi="Tahoma"/>
                <w:noProof w:val="0"/>
                <w:sz w:val="20"/>
                <w:szCs w:val="20"/>
              </w:rPr>
              <w:t xml:space="preserve">orithmic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trading, </w:t>
            </w:r>
            <w:r w:rsidR="00B3239E">
              <w:rPr>
                <w:rFonts w:ascii="Tahoma" w:hAnsi="Tahoma"/>
                <w:noProof w:val="0"/>
                <w:sz w:val="20"/>
                <w:szCs w:val="20"/>
              </w:rPr>
              <w:t xml:space="preserve">private cloud, </w:t>
            </w:r>
            <w:bookmarkStart w:id="0" w:name="_GoBack"/>
            <w:bookmarkEnd w:id="0"/>
            <w:r>
              <w:rPr>
                <w:rFonts w:ascii="Tahoma" w:hAnsi="Tahoma"/>
                <w:noProof w:val="0"/>
                <w:sz w:val="20"/>
                <w:szCs w:val="20"/>
              </w:rPr>
              <w:t>MQTT, Arduino, ESP8266/32)</w:t>
            </w:r>
          </w:p>
        </w:tc>
      </w:tr>
      <w:tr w:rsidR="000B5359" w:rsidRPr="00AB109D" w14:paraId="57023ED8" w14:textId="77777777" w:rsidTr="00594D21">
        <w:tc>
          <w:tcPr>
            <w:tcW w:w="2410" w:type="dxa"/>
          </w:tcPr>
          <w:p w14:paraId="3CF54EEE" w14:textId="69009DA7" w:rsidR="000B5359" w:rsidRDefault="000B5359" w:rsidP="00045C5C">
            <w:pPr>
              <w:ind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 xml:space="preserve">Nov. 2015 – </w:t>
            </w:r>
            <w:r w:rsidR="00045C5C">
              <w:rPr>
                <w:rFonts w:ascii="Tahoma" w:hAnsi="Tahoma"/>
                <w:noProof w:val="0"/>
                <w:sz w:val="20"/>
                <w:szCs w:val="20"/>
              </w:rPr>
              <w:t>Sept. 2018</w:t>
            </w:r>
          </w:p>
        </w:tc>
        <w:tc>
          <w:tcPr>
            <w:tcW w:w="6804" w:type="dxa"/>
          </w:tcPr>
          <w:p w14:paraId="797A970F" w14:textId="77777777" w:rsidR="000B5359" w:rsidRPr="00E31015" w:rsidRDefault="000B5359" w:rsidP="00BF4CE3">
            <w:pPr>
              <w:shd w:val="clear" w:color="auto" w:fill="FFFFFF" w:themeFill="background1"/>
              <w:tabs>
                <w:tab w:val="right" w:pos="6520"/>
              </w:tabs>
              <w:rPr>
                <w:rFonts w:ascii="Tahoma" w:hAnsi="Tahoma"/>
                <w:noProof w:val="0"/>
                <w:color w:val="000000" w:themeColor="text1"/>
                <w:sz w:val="20"/>
                <w:szCs w:val="20"/>
                <w:lang w:val="de-DE"/>
              </w:rPr>
            </w:pPr>
            <w:r w:rsidRPr="00E31015">
              <w:rPr>
                <w:rFonts w:ascii="Tahoma" w:hAnsi="Tahoma"/>
                <w:noProof w:val="0"/>
                <w:color w:val="000000" w:themeColor="text1"/>
                <w:sz w:val="20"/>
                <w:szCs w:val="20"/>
                <w:lang w:val="de-DE"/>
              </w:rPr>
              <w:t>swissQuant – www.swissquant.com</w:t>
            </w:r>
            <w:r w:rsidRPr="00E31015">
              <w:rPr>
                <w:rFonts w:ascii="Tahoma" w:hAnsi="Tahoma"/>
                <w:noProof w:val="0"/>
                <w:color w:val="000000" w:themeColor="text1"/>
                <w:sz w:val="20"/>
                <w:szCs w:val="20"/>
                <w:lang w:val="de-DE"/>
              </w:rPr>
              <w:tab/>
              <w:t>(Zurich, Switzerland)</w:t>
            </w:r>
          </w:p>
          <w:p w14:paraId="609AB5C1" w14:textId="33A3B7E4" w:rsidR="000B5359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color w:val="000000" w:themeColor="text1"/>
                <w:sz w:val="20"/>
                <w:szCs w:val="20"/>
              </w:rPr>
              <w:t xml:space="preserve">Maintained and extended java core component for the investment portfolio optimization. Modeled and implemented component’s RESTful API. </w:t>
            </w:r>
          </w:p>
          <w:p w14:paraId="29E1D056" w14:textId="7CDED34C" w:rsidR="000B5359" w:rsidRPr="000B5359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color w:val="000000" w:themeColor="text1"/>
                <w:sz w:val="20"/>
                <w:szCs w:val="20"/>
              </w:rPr>
              <w:t>(Mixed-Integer Quadratic Problem optimization, BDD, REST, Docker)</w:t>
            </w:r>
          </w:p>
        </w:tc>
      </w:tr>
      <w:tr w:rsidR="000B5359" w:rsidRPr="00AB109D" w14:paraId="2013F85B" w14:textId="77777777" w:rsidTr="00594D21">
        <w:tc>
          <w:tcPr>
            <w:tcW w:w="2410" w:type="dxa"/>
          </w:tcPr>
          <w:p w14:paraId="58D49756" w14:textId="215AC11C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Nov. 2014 – Nov. 2015</w:t>
            </w:r>
          </w:p>
        </w:tc>
        <w:tc>
          <w:tcPr>
            <w:tcW w:w="6804" w:type="dxa"/>
          </w:tcPr>
          <w:p w14:paraId="45A6A25E" w14:textId="62CBB0F5" w:rsidR="000B5359" w:rsidRPr="00417870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  <w:lang w:val="de-DE"/>
              </w:rPr>
            </w:pPr>
            <w:r w:rsidRPr="0041787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>Roche Diagnostics International – roche.com</w:t>
            </w:r>
            <w:r w:rsidRPr="0041787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ab/>
              <w:t>(Rotkreuz, Switzerland)</w:t>
            </w:r>
          </w:p>
          <w:p w14:paraId="46BC7B21" w14:textId="5F7D3E33" w:rsidR="000B5359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5E56BC">
              <w:rPr>
                <w:rFonts w:ascii="Tahoma" w:hAnsi="Tahoma"/>
                <w:noProof w:val="0"/>
                <w:sz w:val="20"/>
                <w:szCs w:val="20"/>
              </w:rPr>
              <w:t>Design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ed</w:t>
            </w:r>
            <w:r w:rsidRPr="005E56BC"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 w:rsidRPr="00D044A2">
              <w:rPr>
                <w:rFonts w:ascii="Tahoma" w:hAnsi="Tahoma"/>
                <w:sz w:val="20"/>
                <w:szCs w:val="20"/>
              </w:rPr>
              <w:t>of</w:t>
            </w:r>
            <w:r w:rsidRPr="005E56BC">
              <w:rPr>
                <w:rFonts w:ascii="Tahoma" w:hAnsi="Tahoma"/>
                <w:noProof w:val="0"/>
                <w:sz w:val="20"/>
                <w:szCs w:val="20"/>
              </w:rPr>
              <w:t xml:space="preserve"> testing architecture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, analyzed</w:t>
            </w:r>
            <w:r w:rsidRPr="005E56BC">
              <w:rPr>
                <w:rFonts w:ascii="Tahoma" w:hAnsi="Tahoma"/>
                <w:noProof w:val="0"/>
                <w:sz w:val="20"/>
                <w:szCs w:val="20"/>
              </w:rPr>
              <w:t xml:space="preserve"> existing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software architecture for the </w:t>
            </w:r>
            <w:proofErr w:type="spellStart"/>
            <w:r>
              <w:rPr>
                <w:rFonts w:ascii="Tahoma" w:hAnsi="Tahoma"/>
                <w:noProof w:val="0"/>
                <w:sz w:val="20"/>
                <w:szCs w:val="20"/>
              </w:rPr>
              <w:t>Cobas</w:t>
            </w:r>
            <w:proofErr w:type="spellEnd"/>
            <w:r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/>
                <w:noProof w:val="0"/>
                <w:sz w:val="20"/>
                <w:szCs w:val="20"/>
              </w:rPr>
              <w:t>Liat</w:t>
            </w:r>
            <w:proofErr w:type="spellEnd"/>
            <w:r>
              <w:rPr>
                <w:rFonts w:ascii="Tahoma" w:hAnsi="Tahoma"/>
                <w:noProof w:val="0"/>
                <w:sz w:val="20"/>
                <w:szCs w:val="20"/>
              </w:rPr>
              <w:t xml:space="preserve"> point of care molecular diagnostics instrument.</w:t>
            </w:r>
          </w:p>
          <w:p w14:paraId="6EBE92D5" w14:textId="6A6FC676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(MS VS, BDD, TDD, EA, UI testing, TFS)</w:t>
            </w:r>
          </w:p>
        </w:tc>
      </w:tr>
      <w:tr w:rsidR="000B5359" w:rsidRPr="00AB109D" w14:paraId="0C850862" w14:textId="77777777" w:rsidTr="00594D21">
        <w:tc>
          <w:tcPr>
            <w:tcW w:w="2410" w:type="dxa"/>
          </w:tcPr>
          <w:p w14:paraId="357AB3A0" w14:textId="7822F625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Mar. 2009 – Sept. 2014</w:t>
            </w:r>
          </w:p>
        </w:tc>
        <w:tc>
          <w:tcPr>
            <w:tcW w:w="6804" w:type="dxa"/>
          </w:tcPr>
          <w:p w14:paraId="047F4CE8" w14:textId="1AC367AC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University of Lugano – www.usi.ch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ab/>
              <w:t>(Lugano, Switzerland)</w:t>
            </w:r>
          </w:p>
          <w:p w14:paraId="3F49C7DC" w14:textId="1F81E8A4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Research and Teaching assistant for Bachelor (Software Atelier – Web Technologies) and Master (Software Architecture and Design) courses.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br/>
              <w:t>Design, coordination</w:t>
            </w:r>
            <w:r w:rsidR="00AA675C">
              <w:rPr>
                <w:rFonts w:ascii="Tahoma" w:hAnsi="Tahoma"/>
                <w:noProof w:val="0"/>
                <w:sz w:val="20"/>
                <w:szCs w:val="20"/>
              </w:rPr>
              <w:t>,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 w:rsidRPr="00AA675C">
              <w:rPr>
                <w:rFonts w:ascii="Tahoma" w:hAnsi="Tahoma"/>
                <w:sz w:val="20"/>
                <w:szCs w:val="20"/>
              </w:rPr>
              <w:t>and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development of SAW rich-client web application (</w:t>
            </w:r>
            <w:proofErr w:type="spellStart"/>
            <w:r>
              <w:rPr>
                <w:rFonts w:ascii="Tahoma" w:hAnsi="Tahoma"/>
                <w:noProof w:val="0"/>
                <w:sz w:val="20"/>
                <w:szCs w:val="20"/>
              </w:rPr>
              <w:t>RoR</w:t>
            </w:r>
            <w:proofErr w:type="spellEnd"/>
            <w:r>
              <w:rPr>
                <w:rFonts w:ascii="Tahoma" w:hAnsi="Tahoma"/>
                <w:noProof w:val="0"/>
                <w:sz w:val="20"/>
                <w:szCs w:val="20"/>
              </w:rPr>
              <w:t xml:space="preserve">, Backbone.JS, Marionette) </w:t>
            </w:r>
          </w:p>
        </w:tc>
      </w:tr>
      <w:tr w:rsidR="000B5359" w:rsidRPr="00AB109D" w14:paraId="2102AAE5" w14:textId="77777777" w:rsidTr="00594D21">
        <w:tc>
          <w:tcPr>
            <w:tcW w:w="2410" w:type="dxa"/>
          </w:tcPr>
          <w:p w14:paraId="331068FC" w14:textId="7E8A8DE5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Jan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.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2008 – Feb. 2009</w:t>
            </w:r>
          </w:p>
        </w:tc>
        <w:tc>
          <w:tcPr>
            <w:tcW w:w="6804" w:type="dxa"/>
          </w:tcPr>
          <w:p w14:paraId="179850A2" w14:textId="1CD60919" w:rsidR="000B5359" w:rsidRPr="00546DB0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  <w:lang w:val="de-DE"/>
              </w:rPr>
            </w:pP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>Z</w:t>
            </w:r>
            <w:r w:rsidRPr="00546DB0">
              <w:rPr>
                <w:rFonts w:ascii="Tahoma" w:hAnsi="Tahoma" w:hint="cs"/>
                <w:noProof w:val="0"/>
                <w:sz w:val="20"/>
                <w:szCs w:val="20"/>
                <w:lang w:val="de-DE"/>
              </w:rPr>
              <w:t>ü</w:t>
            </w: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>hlke – www.zuehlke.com</w:t>
            </w: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ab/>
              <w:t>(Hannover, Frankfurt, Vienna)</w:t>
            </w:r>
          </w:p>
          <w:p w14:paraId="495A1C76" w14:textId="6BD572DA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 xml:space="preserve">Supported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Software Engineer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s in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software design an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d development process, a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rchitect and analyst, Microsoft .NET technologies specialist.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br/>
              <w:t>(.NET, TFS, Biztalk)</w:t>
            </w:r>
          </w:p>
        </w:tc>
      </w:tr>
      <w:tr w:rsidR="000B5359" w:rsidRPr="00AB109D" w14:paraId="3C5D7B17" w14:textId="77777777" w:rsidTr="00594D21">
        <w:tc>
          <w:tcPr>
            <w:tcW w:w="2410" w:type="dxa"/>
          </w:tcPr>
          <w:p w14:paraId="2ACCEDFD" w14:textId="284C5CF9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Aug. 2007 – Dec. 2007</w:t>
            </w:r>
          </w:p>
        </w:tc>
        <w:tc>
          <w:tcPr>
            <w:tcW w:w="6804" w:type="dxa"/>
          </w:tcPr>
          <w:p w14:paraId="4EFD0228" w14:textId="14979600" w:rsidR="000B5359" w:rsidRPr="00546DB0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  <w:lang w:val="de-DE"/>
              </w:rPr>
            </w:pP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>Sonyx – www.sonyx.net</w:t>
            </w: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ab/>
              <w:t>(Bremen, Niedersachsen, Germany)</w:t>
            </w:r>
          </w:p>
          <w:p w14:paraId="12D2CF0A" w14:textId="06BC9157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Self-employed freelancer working with heavy and car industry,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br/>
              <w:t xml:space="preserve">consulting on software architecture analysis, design and implementation.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br/>
              <w:t>(C# .NET, C++, Design Patterns)</w:t>
            </w:r>
          </w:p>
        </w:tc>
      </w:tr>
      <w:tr w:rsidR="000B5359" w:rsidRPr="00AB109D" w14:paraId="160C0AB6" w14:textId="77777777" w:rsidTr="00594D21">
        <w:tc>
          <w:tcPr>
            <w:tcW w:w="2410" w:type="dxa"/>
          </w:tcPr>
          <w:p w14:paraId="0B6999FD" w14:textId="15C9F811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Mar. 2005 – Aug. 2007</w:t>
            </w:r>
          </w:p>
        </w:tc>
        <w:tc>
          <w:tcPr>
            <w:tcW w:w="6804" w:type="dxa"/>
          </w:tcPr>
          <w:p w14:paraId="4ECC3298" w14:textId="7BB719E3" w:rsidR="000B5359" w:rsidRPr="00546DB0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  <w:lang w:val="de-DE"/>
              </w:rPr>
            </w:pP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>IKN – www.ikn.eu</w:t>
            </w: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ab/>
              <w:t>(Neustadt am R</w:t>
            </w:r>
            <w:r w:rsidRPr="00546DB0">
              <w:rPr>
                <w:rFonts w:ascii="Tahoma" w:hAnsi="Tahoma" w:hint="cs"/>
                <w:noProof w:val="0"/>
                <w:sz w:val="20"/>
                <w:szCs w:val="20"/>
                <w:lang w:val="de-DE"/>
              </w:rPr>
              <w:t>ü</w:t>
            </w:r>
            <w:r w:rsidRPr="00546DB0">
              <w:rPr>
                <w:rFonts w:ascii="Tahoma" w:hAnsi="Tahoma"/>
                <w:noProof w:val="0"/>
                <w:sz w:val="20"/>
                <w:szCs w:val="20"/>
                <w:lang w:val="de-DE"/>
              </w:rPr>
              <w:t>benberge, Hannover, Germany)</w:t>
            </w:r>
          </w:p>
          <w:p w14:paraId="6D4548F0" w14:textId="4A71284B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Developed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of </w:t>
            </w:r>
            <w:r w:rsidR="00AA675C">
              <w:rPr>
                <w:rFonts w:ascii="Tahoma" w:hAnsi="Tahoma"/>
                <w:noProof w:val="0"/>
                <w:sz w:val="20"/>
                <w:szCs w:val="20"/>
              </w:rPr>
              <w:t xml:space="preserve">the </w:t>
            </w:r>
            <w:r w:rsidRPr="00AA675C">
              <w:rPr>
                <w:rFonts w:ascii="Tahoma" w:hAnsi="Tahoma"/>
                <w:sz w:val="20"/>
                <w:szCs w:val="20"/>
              </w:rPr>
              <w:t>XML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data input/output system, static code analyst of the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clinker processing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line (C# .NET, XML, XSLT, XSD)</w:t>
            </w:r>
          </w:p>
        </w:tc>
      </w:tr>
      <w:tr w:rsidR="000B5359" w:rsidRPr="00AB109D" w14:paraId="701B1507" w14:textId="77777777" w:rsidTr="00594D21">
        <w:tc>
          <w:tcPr>
            <w:tcW w:w="2410" w:type="dxa"/>
          </w:tcPr>
          <w:p w14:paraId="0B4A77AB" w14:textId="13D44D3C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Dec. 2006</w:t>
            </w:r>
          </w:p>
        </w:tc>
        <w:tc>
          <w:tcPr>
            <w:tcW w:w="6804" w:type="dxa"/>
          </w:tcPr>
          <w:p w14:paraId="42DDA274" w14:textId="33E355A2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AA675C">
              <w:rPr>
                <w:rFonts w:ascii="Tahoma" w:hAnsi="Tahoma"/>
                <w:sz w:val="20"/>
                <w:szCs w:val="20"/>
              </w:rPr>
              <w:t>Lafot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&amp; 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UniColor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International – www.lafot.com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ab/>
              <w:t>(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Bejing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, China)</w:t>
            </w:r>
          </w:p>
          <w:p w14:paraId="4BAE12FB" w14:textId="683587DC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Short time contract on</w:t>
            </w:r>
            <w:r w:rsidR="00D044A2">
              <w:rPr>
                <w:rFonts w:ascii="Tahoma" w:hAnsi="Tahoma"/>
                <w:noProof w:val="0"/>
                <w:sz w:val="20"/>
                <w:szCs w:val="20"/>
              </w:rPr>
              <w:t xml:space="preserve"> the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 w:rsidRPr="00D044A2">
              <w:rPr>
                <w:rFonts w:ascii="Tahoma" w:hAnsi="Tahoma"/>
                <w:sz w:val="20"/>
                <w:szCs w:val="20"/>
              </w:rPr>
              <w:t>implementation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of 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windows+linux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color management and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image processing system. (C++, QT, .NET)</w:t>
            </w:r>
          </w:p>
        </w:tc>
      </w:tr>
      <w:tr w:rsidR="000B5359" w:rsidRPr="00AB109D" w14:paraId="44AE4271" w14:textId="77777777" w:rsidTr="00594D21">
        <w:tc>
          <w:tcPr>
            <w:tcW w:w="2410" w:type="dxa"/>
          </w:tcPr>
          <w:p w14:paraId="2FB43978" w14:textId="6F72A99E" w:rsidR="000B5359" w:rsidRPr="00AB109D" w:rsidRDefault="000B5359" w:rsidP="000B5359">
            <w:pPr>
              <w:ind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Jan. 2006 – Apr. 2006</w:t>
            </w:r>
          </w:p>
          <w:p w14:paraId="0F909803" w14:textId="30F56C83" w:rsidR="000B5359" w:rsidRPr="00AB109D" w:rsidRDefault="000B5359" w:rsidP="000B5359">
            <w:pPr>
              <w:ind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Jun. 2005 – Aug. 2005 </w:t>
            </w:r>
          </w:p>
        </w:tc>
        <w:tc>
          <w:tcPr>
            <w:tcW w:w="6804" w:type="dxa"/>
          </w:tcPr>
          <w:p w14:paraId="392467C8" w14:textId="3247F4DD" w:rsidR="000B5359" w:rsidRPr="00AB109D" w:rsidRDefault="000B5359" w:rsidP="000B5359">
            <w:pPr>
              <w:tabs>
                <w:tab w:val="right" w:pos="6520"/>
              </w:tabs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IKN &amp; PSP – www.pspeng.cz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ab/>
              <w:t>(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Prerov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, Czech Republic)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br/>
              <w:t>Refactor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ed and improved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of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clinker line model (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Borland C++, </w:t>
            </w:r>
            <w:r w:rsidR="00D044A2">
              <w:rPr>
                <w:rFonts w:ascii="Tahoma" w:hAnsi="Tahoma"/>
                <w:sz w:val="20"/>
                <w:szCs w:val="20"/>
              </w:rPr>
              <w:t>U</w:t>
            </w:r>
            <w:r w:rsidRPr="00D044A2">
              <w:rPr>
                <w:rFonts w:ascii="Tahoma" w:hAnsi="Tahoma"/>
                <w:sz w:val="20"/>
                <w:szCs w:val="20"/>
              </w:rPr>
              <w:t>nix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+ wi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ndows system engineering, wiki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and revisi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on control system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)</w:t>
            </w:r>
          </w:p>
        </w:tc>
      </w:tr>
      <w:tr w:rsidR="000B5359" w:rsidRPr="00F15B2C" w14:paraId="4AF9548A" w14:textId="77777777" w:rsidTr="00594D21">
        <w:tc>
          <w:tcPr>
            <w:tcW w:w="2410" w:type="dxa"/>
          </w:tcPr>
          <w:p w14:paraId="6C37BA45" w14:textId="0B788A0C" w:rsidR="000B5359" w:rsidRPr="00AB109D" w:rsidRDefault="000B5359" w:rsidP="000B5359">
            <w:pPr>
              <w:ind w:left="12" w:right="12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Jan. 2000 – Feb. 2005</w:t>
            </w:r>
          </w:p>
        </w:tc>
        <w:tc>
          <w:tcPr>
            <w:tcW w:w="6804" w:type="dxa"/>
          </w:tcPr>
          <w:p w14:paraId="30F1E560" w14:textId="005A7DB0" w:rsidR="000B5359" w:rsidRPr="000B5359" w:rsidRDefault="000B5359" w:rsidP="000B5359">
            <w:pPr>
              <w:tabs>
                <w:tab w:val="right" w:pos="6511"/>
              </w:tabs>
              <w:ind w:right="-55"/>
              <w:rPr>
                <w:rFonts w:ascii="Tahoma" w:hAnsi="Tahoma"/>
                <w:noProof w:val="0"/>
                <w:sz w:val="20"/>
                <w:szCs w:val="20"/>
                <w:lang w:val="pl-PL"/>
              </w:rPr>
            </w:pPr>
            <w:r w:rsidRPr="000B5359">
              <w:rPr>
                <w:rFonts w:ascii="Tahoma" w:hAnsi="Tahoma"/>
                <w:noProof w:val="0"/>
                <w:sz w:val="20"/>
                <w:szCs w:val="20"/>
                <w:lang w:val="pl-PL"/>
              </w:rPr>
              <w:t>Lafot – www.lafot.com</w:t>
            </w:r>
            <w:r w:rsidRPr="000B5359">
              <w:rPr>
                <w:rFonts w:ascii="Tahoma" w:hAnsi="Tahoma"/>
                <w:noProof w:val="0"/>
                <w:sz w:val="20"/>
                <w:szCs w:val="20"/>
                <w:lang w:val="pl-PL"/>
              </w:rPr>
              <w:tab/>
              <w:t>(Puszczykowo, Poznan, Poland)</w:t>
            </w:r>
          </w:p>
        </w:tc>
      </w:tr>
      <w:tr w:rsidR="000B5359" w:rsidRPr="00AB109D" w14:paraId="586F140B" w14:textId="77777777" w:rsidTr="00594D21">
        <w:tc>
          <w:tcPr>
            <w:tcW w:w="2410" w:type="dxa"/>
          </w:tcPr>
          <w:p w14:paraId="5A2D029B" w14:textId="77777777" w:rsidR="000B5359" w:rsidRPr="000B5359" w:rsidRDefault="000B5359" w:rsidP="000B5359">
            <w:pPr>
              <w:rPr>
                <w:rFonts w:ascii="Tahoma" w:hAnsi="Tahoma"/>
                <w:noProof w:val="0"/>
                <w:sz w:val="20"/>
                <w:szCs w:val="20"/>
                <w:lang w:val="pl-PL"/>
              </w:rPr>
            </w:pPr>
          </w:p>
        </w:tc>
        <w:tc>
          <w:tcPr>
            <w:tcW w:w="6804" w:type="dxa"/>
          </w:tcPr>
          <w:p w14:paraId="0BC9D14C" w14:textId="1C8E82B4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Medium scale MS </w:t>
            </w:r>
            <w:proofErr w:type="spell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VisualStudio</w:t>
            </w:r>
            <w:proofErr w:type="spell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.NET (C++) based image processing project manager &amp; co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-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developer, build and code versioning controller</w:t>
            </w:r>
          </w:p>
        </w:tc>
      </w:tr>
      <w:tr w:rsidR="000B5359" w:rsidRPr="00AB109D" w14:paraId="1C2D40D9" w14:textId="77777777" w:rsidTr="00594D21">
        <w:tc>
          <w:tcPr>
            <w:tcW w:w="2410" w:type="dxa"/>
          </w:tcPr>
          <w:p w14:paraId="1F2EB055" w14:textId="77777777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  <w:tc>
          <w:tcPr>
            <w:tcW w:w="6804" w:type="dxa"/>
          </w:tcPr>
          <w:p w14:paraId="54534AA2" w14:textId="103967F1" w:rsidR="000B5359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Developed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embedded QT </w:t>
            </w:r>
            <w:proofErr w:type="gramStart"/>
            <w:r w:rsidRPr="00AB109D">
              <w:rPr>
                <w:rFonts w:ascii="Tahoma" w:hAnsi="Tahoma"/>
                <w:noProof w:val="0"/>
                <w:sz w:val="20"/>
                <w:szCs w:val="20"/>
              </w:rPr>
              <w:t>framework based</w:t>
            </w:r>
            <w:proofErr w:type="gramEnd"/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Linux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solution interfacing with </w:t>
            </w:r>
            <w:r w:rsidR="00AA675C">
              <w:rPr>
                <w:rFonts w:ascii="Tahoma" w:hAnsi="Tahoma"/>
                <w:noProof w:val="0"/>
                <w:sz w:val="20"/>
                <w:szCs w:val="20"/>
              </w:rPr>
              <w:t>a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 w:rsidRPr="00AA675C">
              <w:rPr>
                <w:rFonts w:ascii="Tahoma" w:hAnsi="Tahoma"/>
                <w:sz w:val="20"/>
                <w:szCs w:val="20"/>
              </w:rPr>
              <w:t>distributed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network of </w:t>
            </w:r>
            <w:r w:rsidRPr="00AA675C">
              <w:rPr>
                <w:rFonts w:ascii="Tahoma" w:hAnsi="Tahoma"/>
                <w:sz w:val="20"/>
                <w:szCs w:val="20"/>
              </w:rPr>
              <w:t>microcontrollers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, Linux kernel extensions, </w:t>
            </w:r>
            <w:r w:rsidRPr="00AA675C">
              <w:rPr>
                <w:rFonts w:ascii="Tahoma" w:hAnsi="Tahoma"/>
                <w:sz w:val="20"/>
                <w:szCs w:val="20"/>
              </w:rPr>
              <w:t>embedded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client-server application development </w:t>
            </w:r>
          </w:p>
          <w:p w14:paraId="53EBE7ED" w14:textId="628B3944" w:rsidR="000B5359" w:rsidRPr="00AB109D" w:rsidRDefault="000B5359" w:rsidP="000B5359">
            <w:pPr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</w:tr>
      <w:tr w:rsidR="000B5359" w:rsidRPr="00AB109D" w14:paraId="20AA53F5" w14:textId="77777777" w:rsidTr="004E5E1D">
        <w:tc>
          <w:tcPr>
            <w:tcW w:w="9214" w:type="dxa"/>
            <w:gridSpan w:val="2"/>
            <w:shd w:val="clear" w:color="auto" w:fill="FFFFFF" w:themeFill="background1"/>
          </w:tcPr>
          <w:p w14:paraId="2435026A" w14:textId="77777777" w:rsidR="000B5359" w:rsidRPr="00AB109D" w:rsidRDefault="000B5359" w:rsidP="000B5359">
            <w:pPr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  <w:t>Language skills:</w:t>
            </w:r>
          </w:p>
        </w:tc>
      </w:tr>
      <w:tr w:rsidR="000B5359" w:rsidRPr="00AB109D" w14:paraId="737E4644" w14:textId="77777777" w:rsidTr="004E5E1D">
        <w:tc>
          <w:tcPr>
            <w:tcW w:w="2410" w:type="dxa"/>
            <w:shd w:val="clear" w:color="auto" w:fill="FFFFFF" w:themeFill="background1"/>
          </w:tcPr>
          <w:p w14:paraId="4163A15D" w14:textId="77777777" w:rsidR="000B5359" w:rsidRPr="00AB109D" w:rsidRDefault="000B5359" w:rsidP="000B5359">
            <w:pPr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58FD10AD" w14:textId="6679899E" w:rsidR="000B5359" w:rsidRPr="00AB109D" w:rsidRDefault="000B5359" w:rsidP="000B5359">
            <w:pPr>
              <w:pStyle w:val="TableContents"/>
              <w:spacing w:after="0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Polish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ab/>
              <w:t>native</w:t>
            </w:r>
          </w:p>
          <w:p w14:paraId="6F503969" w14:textId="214A81EF" w:rsidR="000B5359" w:rsidRPr="00AB109D" w:rsidRDefault="000B5359" w:rsidP="000B5359">
            <w:pPr>
              <w:pStyle w:val="TableContents"/>
              <w:spacing w:after="0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English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ab/>
              <w:t>proficient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(C2)</w:t>
            </w:r>
            <w:r>
              <w:rPr>
                <w:rFonts w:ascii="Tahoma" w:hAnsi="Tahoma"/>
                <w:noProof w:val="0"/>
                <w:sz w:val="20"/>
                <w:szCs w:val="20"/>
              </w:rPr>
              <w:br/>
              <w:t xml:space="preserve">German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ab/>
              <w:t>fluent (B2/C1)</w:t>
            </w:r>
          </w:p>
          <w:p w14:paraId="15BB7A66" w14:textId="49B84F0C" w:rsidR="000B5359" w:rsidRDefault="000B5359" w:rsidP="000B5359">
            <w:pPr>
              <w:pStyle w:val="TableContents"/>
              <w:spacing w:after="0"/>
              <w:rPr>
                <w:rFonts w:ascii="Tahoma" w:hAnsi="Tahoma"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noProof w:val="0"/>
                <w:sz w:val="20"/>
                <w:szCs w:val="20"/>
              </w:rPr>
              <w:t>Italian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ab/>
              <w:t>basic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(B1)</w:t>
            </w:r>
          </w:p>
          <w:p w14:paraId="263251F1" w14:textId="6CDE5271" w:rsidR="000B5359" w:rsidRPr="00AB109D" w:rsidRDefault="000B5359" w:rsidP="000B5359">
            <w:pPr>
              <w:pStyle w:val="TableContents"/>
              <w:spacing w:after="0"/>
              <w:rPr>
                <w:rFonts w:ascii="Tahoma" w:hAnsi="Tahoma"/>
                <w:noProof w:val="0"/>
                <w:sz w:val="20"/>
                <w:szCs w:val="20"/>
              </w:rPr>
            </w:pPr>
          </w:p>
        </w:tc>
      </w:tr>
      <w:tr w:rsidR="000B5359" w:rsidRPr="00AB109D" w14:paraId="0A7B4532" w14:textId="77777777" w:rsidTr="004E5E1D">
        <w:tc>
          <w:tcPr>
            <w:tcW w:w="9214" w:type="dxa"/>
            <w:gridSpan w:val="2"/>
            <w:shd w:val="clear" w:color="auto" w:fill="FFFFFF" w:themeFill="background1"/>
          </w:tcPr>
          <w:p w14:paraId="7AD64E00" w14:textId="77777777" w:rsidR="000B5359" w:rsidRPr="00AB109D" w:rsidRDefault="000B5359" w:rsidP="000B5359">
            <w:pPr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</w:pPr>
            <w:r w:rsidRPr="00AB109D"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  <w:t>Personal points of interest:</w:t>
            </w:r>
          </w:p>
        </w:tc>
      </w:tr>
      <w:tr w:rsidR="000B5359" w:rsidRPr="00AB109D" w14:paraId="761F6C96" w14:textId="77777777" w:rsidTr="004E5E1D">
        <w:tc>
          <w:tcPr>
            <w:tcW w:w="2410" w:type="dxa"/>
            <w:shd w:val="clear" w:color="auto" w:fill="FFFFFF" w:themeFill="background1"/>
          </w:tcPr>
          <w:p w14:paraId="361A57EC" w14:textId="77777777" w:rsidR="000B5359" w:rsidRPr="00AB109D" w:rsidRDefault="000B5359" w:rsidP="000B5359">
            <w:pPr>
              <w:rPr>
                <w:rFonts w:ascii="Tahoma" w:hAnsi="Tahoma"/>
                <w:b/>
                <w:bCs/>
                <w:noProof w:val="0"/>
                <w:sz w:val="20"/>
                <w:szCs w:val="20"/>
              </w:rPr>
            </w:pPr>
          </w:p>
        </w:tc>
        <w:tc>
          <w:tcPr>
            <w:tcW w:w="6804" w:type="dxa"/>
            <w:shd w:val="clear" w:color="auto" w:fill="FFFFFF" w:themeFill="background1"/>
          </w:tcPr>
          <w:p w14:paraId="00D40CE0" w14:textId="77777777" w:rsidR="00D44897" w:rsidRDefault="000B5359" w:rsidP="000B5359">
            <w:pPr>
              <w:pStyle w:val="TableContents"/>
              <w:spacing w:after="0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Bitcoin trading,</w:t>
            </w:r>
            <w:r w:rsidR="00D44897"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>Alpine skiing,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 xml:space="preserve"> mountaineering, snowshoeing,</w:t>
            </w:r>
            <w:r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and hiking</w:t>
            </w:r>
            <w:r w:rsidR="00D44897">
              <w:rPr>
                <w:rFonts w:ascii="Tahoma" w:hAnsi="Tahoma"/>
                <w:noProof w:val="0"/>
                <w:sz w:val="20"/>
                <w:szCs w:val="20"/>
              </w:rPr>
              <w:t>,</w:t>
            </w:r>
          </w:p>
          <w:p w14:paraId="2BABBA86" w14:textId="52DFC507" w:rsidR="000B5359" w:rsidRPr="00AB109D" w:rsidRDefault="00D44897" w:rsidP="000B5359">
            <w:pPr>
              <w:pStyle w:val="TableContents"/>
              <w:spacing w:after="0"/>
              <w:rPr>
                <w:rFonts w:ascii="Tahoma" w:hAnsi="Tahoma"/>
                <w:noProof w:val="0"/>
                <w:sz w:val="20"/>
                <w:szCs w:val="20"/>
              </w:rPr>
            </w:pPr>
            <w:r>
              <w:rPr>
                <w:rFonts w:ascii="Tahoma" w:hAnsi="Tahoma"/>
                <w:noProof w:val="0"/>
                <w:sz w:val="20"/>
                <w:szCs w:val="20"/>
              </w:rPr>
              <w:t>M</w:t>
            </w:r>
            <w:r w:rsidR="000B5359">
              <w:rPr>
                <w:rFonts w:ascii="Tahoma" w:hAnsi="Tahoma"/>
                <w:noProof w:val="0"/>
                <w:sz w:val="20"/>
                <w:szCs w:val="20"/>
              </w:rPr>
              <w:t>otorcycle touring</w:t>
            </w:r>
            <w:r w:rsidR="000B5359">
              <w:rPr>
                <w:rFonts w:ascii="Times New Roman" w:hAnsi="Times New Roman" w:cs="Times New Roman"/>
                <w:noProof w:val="0"/>
                <w:sz w:val="20"/>
                <w:szCs w:val="20"/>
              </w:rPr>
              <w:t xml:space="preserve">, 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IoT</w:t>
            </w:r>
            <w:r w:rsidR="000B5359">
              <w:rPr>
                <w:rFonts w:ascii="Tahoma" w:hAnsi="Tahoma"/>
                <w:noProof w:val="0"/>
                <w:sz w:val="20"/>
                <w:szCs w:val="20"/>
              </w:rPr>
              <w:t xml:space="preserve"> home automation and robotics, </w:t>
            </w:r>
            <w:r w:rsidR="000B5359">
              <w:rPr>
                <w:rFonts w:ascii="Tahoma" w:hAnsi="Tahoma"/>
                <w:noProof w:val="0"/>
                <w:sz w:val="20"/>
                <w:szCs w:val="20"/>
              </w:rPr>
              <w:br/>
              <w:t>A</w:t>
            </w:r>
            <w:r w:rsidR="000B5359" w:rsidRPr="00AB109D">
              <w:rPr>
                <w:rFonts w:ascii="Tahoma" w:hAnsi="Tahoma"/>
                <w:noProof w:val="0"/>
                <w:sz w:val="20"/>
                <w:szCs w:val="20"/>
              </w:rPr>
              <w:t xml:space="preserve">crylic </w:t>
            </w:r>
            <w:r w:rsidR="000B5359">
              <w:rPr>
                <w:rFonts w:ascii="Tahoma" w:hAnsi="Tahoma"/>
                <w:noProof w:val="0"/>
                <w:sz w:val="20"/>
                <w:szCs w:val="20"/>
              </w:rPr>
              <w:t>paintin</w:t>
            </w:r>
            <w:r>
              <w:rPr>
                <w:rFonts w:ascii="Tahoma" w:hAnsi="Tahoma"/>
                <w:noProof w:val="0"/>
                <w:sz w:val="20"/>
                <w:szCs w:val="20"/>
              </w:rPr>
              <w:t>g</w:t>
            </w:r>
          </w:p>
        </w:tc>
      </w:tr>
    </w:tbl>
    <w:p w14:paraId="259107A9" w14:textId="6DD8E3C8" w:rsidR="004B55E5" w:rsidRPr="00AB109D" w:rsidRDefault="004B55E5" w:rsidP="00FB38D7">
      <w:pPr>
        <w:rPr>
          <w:rFonts w:ascii="Tahoma" w:hAnsi="Tahoma"/>
          <w:b/>
          <w:noProof w:val="0"/>
          <w:sz w:val="20"/>
          <w:szCs w:val="20"/>
        </w:rPr>
      </w:pPr>
    </w:p>
    <w:sectPr w:rsidR="004B55E5" w:rsidRPr="00AB109D" w:rsidSect="00FB38D7">
      <w:footnotePr>
        <w:pos w:val="beneathText"/>
        <w:numRestart w:val="eachPage"/>
      </w:footnotePr>
      <w:endnotePr>
        <w:numFmt w:val="decimal"/>
      </w:endnotePr>
      <w:pgSz w:w="11905" w:h="16837" w:code="9"/>
      <w:pgMar w:top="1134" w:right="1134" w:bottom="993" w:left="113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tarSymbol">
    <w:altName w:val="Arial Unicode MS"/>
    <w:charset w:val="02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US" w:vendorID="64" w:dllVersion="0" w:nlCheck="1" w:checkStyle="1"/>
  <w:activeWritingStyle w:appName="MSWord" w:lang="de-DE" w:vendorID="64" w:dllVersion="0" w:nlCheck="1" w:checkStyle="0"/>
  <w:activeWritingStyle w:appName="MSWord" w:lang="pl-PL" w:vendorID="64" w:dllVersion="0" w:nlCheck="1" w:checkStyle="0"/>
  <w:activeWritingStyle w:appName="MSWord" w:lang="en-US" w:vendorID="64" w:dllVersion="4096" w:nlCheck="1" w:checkStyle="0"/>
  <w:proofState w:spelling="clean" w:grammar="clean"/>
  <w:defaultTabStop w:val="1253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numRestart w:val="eachPage"/>
  </w:footnotePr>
  <w:endnotePr>
    <w:numFmt w:val="decimal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MTUwtDQ0NTUHMpR0lIJTi4sz8/NACsxrAeQVZsUsAAAA"/>
  </w:docVars>
  <w:rsids>
    <w:rsidRoot w:val="00152ABE"/>
    <w:rsid w:val="0000685E"/>
    <w:rsid w:val="00014DE0"/>
    <w:rsid w:val="00020B19"/>
    <w:rsid w:val="00030190"/>
    <w:rsid w:val="00045C5C"/>
    <w:rsid w:val="000566CF"/>
    <w:rsid w:val="00060A11"/>
    <w:rsid w:val="00061B4A"/>
    <w:rsid w:val="00066BA4"/>
    <w:rsid w:val="0009575B"/>
    <w:rsid w:val="000967EA"/>
    <w:rsid w:val="000A1361"/>
    <w:rsid w:val="000B3BFA"/>
    <w:rsid w:val="000B5359"/>
    <w:rsid w:val="000C3AFF"/>
    <w:rsid w:val="00123108"/>
    <w:rsid w:val="00152ABE"/>
    <w:rsid w:val="0016459F"/>
    <w:rsid w:val="001815C3"/>
    <w:rsid w:val="00181E46"/>
    <w:rsid w:val="00187A1A"/>
    <w:rsid w:val="001C71CD"/>
    <w:rsid w:val="001D0D34"/>
    <w:rsid w:val="001D108E"/>
    <w:rsid w:val="001D2D56"/>
    <w:rsid w:val="001D4288"/>
    <w:rsid w:val="001E1B40"/>
    <w:rsid w:val="001F2EB8"/>
    <w:rsid w:val="00204240"/>
    <w:rsid w:val="00214AB2"/>
    <w:rsid w:val="002726D6"/>
    <w:rsid w:val="00281E93"/>
    <w:rsid w:val="00294CDF"/>
    <w:rsid w:val="002B6A52"/>
    <w:rsid w:val="002C4C69"/>
    <w:rsid w:val="002D6512"/>
    <w:rsid w:val="002F091C"/>
    <w:rsid w:val="00306493"/>
    <w:rsid w:val="003153BD"/>
    <w:rsid w:val="003165B8"/>
    <w:rsid w:val="00331F91"/>
    <w:rsid w:val="003348CA"/>
    <w:rsid w:val="00342347"/>
    <w:rsid w:val="003426CF"/>
    <w:rsid w:val="00350F0E"/>
    <w:rsid w:val="00395DCD"/>
    <w:rsid w:val="003B0602"/>
    <w:rsid w:val="003B38D3"/>
    <w:rsid w:val="003E266C"/>
    <w:rsid w:val="00407BD1"/>
    <w:rsid w:val="00414B1F"/>
    <w:rsid w:val="00417870"/>
    <w:rsid w:val="00435481"/>
    <w:rsid w:val="00435AD6"/>
    <w:rsid w:val="00450CBB"/>
    <w:rsid w:val="004645DF"/>
    <w:rsid w:val="00472C8B"/>
    <w:rsid w:val="0047400D"/>
    <w:rsid w:val="00497B31"/>
    <w:rsid w:val="004B2B25"/>
    <w:rsid w:val="004B55E5"/>
    <w:rsid w:val="004E3CDD"/>
    <w:rsid w:val="004E5E1D"/>
    <w:rsid w:val="00502673"/>
    <w:rsid w:val="00536A3F"/>
    <w:rsid w:val="00543974"/>
    <w:rsid w:val="00546DB0"/>
    <w:rsid w:val="005670E8"/>
    <w:rsid w:val="005853E5"/>
    <w:rsid w:val="005931EC"/>
    <w:rsid w:val="00594D21"/>
    <w:rsid w:val="005A24E5"/>
    <w:rsid w:val="005A41B4"/>
    <w:rsid w:val="005B7141"/>
    <w:rsid w:val="005D6CAB"/>
    <w:rsid w:val="005E249D"/>
    <w:rsid w:val="005E56BC"/>
    <w:rsid w:val="005F3D8E"/>
    <w:rsid w:val="00605E5C"/>
    <w:rsid w:val="00621BE6"/>
    <w:rsid w:val="006275CD"/>
    <w:rsid w:val="00637C19"/>
    <w:rsid w:val="00641269"/>
    <w:rsid w:val="00653924"/>
    <w:rsid w:val="00666BCE"/>
    <w:rsid w:val="0067096B"/>
    <w:rsid w:val="00675109"/>
    <w:rsid w:val="00681F3A"/>
    <w:rsid w:val="00682E72"/>
    <w:rsid w:val="006B1907"/>
    <w:rsid w:val="006B7B4A"/>
    <w:rsid w:val="006E065C"/>
    <w:rsid w:val="006F0C12"/>
    <w:rsid w:val="006F32C9"/>
    <w:rsid w:val="0071422A"/>
    <w:rsid w:val="00745F93"/>
    <w:rsid w:val="007527FA"/>
    <w:rsid w:val="007644B2"/>
    <w:rsid w:val="0079040D"/>
    <w:rsid w:val="007A71A0"/>
    <w:rsid w:val="007B2DB6"/>
    <w:rsid w:val="007D5145"/>
    <w:rsid w:val="007E20A4"/>
    <w:rsid w:val="007E2C52"/>
    <w:rsid w:val="007E6836"/>
    <w:rsid w:val="007F5B94"/>
    <w:rsid w:val="007F6C0D"/>
    <w:rsid w:val="008067EF"/>
    <w:rsid w:val="00815EC2"/>
    <w:rsid w:val="00895C9E"/>
    <w:rsid w:val="008B047A"/>
    <w:rsid w:val="008B2D6D"/>
    <w:rsid w:val="008C1CE5"/>
    <w:rsid w:val="008F67CC"/>
    <w:rsid w:val="00904B26"/>
    <w:rsid w:val="00905C49"/>
    <w:rsid w:val="009166E6"/>
    <w:rsid w:val="00917708"/>
    <w:rsid w:val="00924AA1"/>
    <w:rsid w:val="00924FF7"/>
    <w:rsid w:val="00932D98"/>
    <w:rsid w:val="00966669"/>
    <w:rsid w:val="009740CC"/>
    <w:rsid w:val="00993CF5"/>
    <w:rsid w:val="009A4F91"/>
    <w:rsid w:val="009A60D4"/>
    <w:rsid w:val="009B40B2"/>
    <w:rsid w:val="009B6517"/>
    <w:rsid w:val="009B748A"/>
    <w:rsid w:val="009D3BFE"/>
    <w:rsid w:val="009F47C0"/>
    <w:rsid w:val="00A07092"/>
    <w:rsid w:val="00A109ED"/>
    <w:rsid w:val="00A11BBB"/>
    <w:rsid w:val="00A203C2"/>
    <w:rsid w:val="00A25B68"/>
    <w:rsid w:val="00A314CC"/>
    <w:rsid w:val="00A359C2"/>
    <w:rsid w:val="00A53AA5"/>
    <w:rsid w:val="00A54AA0"/>
    <w:rsid w:val="00A816FC"/>
    <w:rsid w:val="00A90CF0"/>
    <w:rsid w:val="00A94B12"/>
    <w:rsid w:val="00A971DA"/>
    <w:rsid w:val="00AA4223"/>
    <w:rsid w:val="00AA675C"/>
    <w:rsid w:val="00AB109D"/>
    <w:rsid w:val="00AB24DE"/>
    <w:rsid w:val="00AF212E"/>
    <w:rsid w:val="00B018AC"/>
    <w:rsid w:val="00B27A95"/>
    <w:rsid w:val="00B31901"/>
    <w:rsid w:val="00B3239E"/>
    <w:rsid w:val="00B34BA6"/>
    <w:rsid w:val="00BC3875"/>
    <w:rsid w:val="00BD3C7F"/>
    <w:rsid w:val="00BE7943"/>
    <w:rsid w:val="00BF40B8"/>
    <w:rsid w:val="00BF4CE3"/>
    <w:rsid w:val="00C13499"/>
    <w:rsid w:val="00C362AB"/>
    <w:rsid w:val="00C36F60"/>
    <w:rsid w:val="00C4568A"/>
    <w:rsid w:val="00C57369"/>
    <w:rsid w:val="00C71330"/>
    <w:rsid w:val="00C74A37"/>
    <w:rsid w:val="00C809A7"/>
    <w:rsid w:val="00CA064D"/>
    <w:rsid w:val="00CA2624"/>
    <w:rsid w:val="00CB462D"/>
    <w:rsid w:val="00D044A2"/>
    <w:rsid w:val="00D31E50"/>
    <w:rsid w:val="00D44897"/>
    <w:rsid w:val="00D6116B"/>
    <w:rsid w:val="00D87261"/>
    <w:rsid w:val="00D87890"/>
    <w:rsid w:val="00D90A29"/>
    <w:rsid w:val="00D94475"/>
    <w:rsid w:val="00D97DDB"/>
    <w:rsid w:val="00DA2A18"/>
    <w:rsid w:val="00DB7E13"/>
    <w:rsid w:val="00DC66E8"/>
    <w:rsid w:val="00DC7DA3"/>
    <w:rsid w:val="00DD3125"/>
    <w:rsid w:val="00DD629D"/>
    <w:rsid w:val="00DE7C41"/>
    <w:rsid w:val="00DF00BF"/>
    <w:rsid w:val="00E01105"/>
    <w:rsid w:val="00E4080C"/>
    <w:rsid w:val="00E87C07"/>
    <w:rsid w:val="00EB4776"/>
    <w:rsid w:val="00EB51A6"/>
    <w:rsid w:val="00EC3F9C"/>
    <w:rsid w:val="00ED4DEB"/>
    <w:rsid w:val="00ED5FC8"/>
    <w:rsid w:val="00F02E50"/>
    <w:rsid w:val="00F15B2C"/>
    <w:rsid w:val="00F230B5"/>
    <w:rsid w:val="00F4009B"/>
    <w:rsid w:val="00F74B3D"/>
    <w:rsid w:val="00F85367"/>
    <w:rsid w:val="00F95D1A"/>
    <w:rsid w:val="00FB38D7"/>
    <w:rsid w:val="00FC1F3E"/>
    <w:rsid w:val="00FC41DB"/>
    <w:rsid w:val="00FC59FE"/>
    <w:rsid w:val="00FD1378"/>
    <w:rsid w:val="00FD254A"/>
    <w:rsid w:val="00FE3219"/>
    <w:rsid w:val="00FF13DF"/>
    <w:rsid w:val="00FF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892905"/>
  <w15:docId w15:val="{83ECA44B-C432-409C-A414-0296EADF9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ascii="Thorndale" w:eastAsia="HG Mincho Light J" w:hAnsi="Thorndale" w:cs="Arial Unicode MS"/>
      <w:noProof/>
      <w:color w:val="000000"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Characters">
    <w:name w:val="Footnote Characters"/>
  </w:style>
  <w:style w:type="character" w:customStyle="1" w:styleId="Bullets">
    <w:name w:val="Bullets"/>
    <w:rPr>
      <w:rFonts w:ascii="StarSymbol" w:eastAsia="StarSymbol" w:hAnsi="StarSymbol" w:cs="StarSymbol"/>
      <w:sz w:val="18"/>
      <w:szCs w:val="18"/>
    </w:rPr>
  </w:style>
  <w:style w:type="character" w:styleId="Hyperlink">
    <w:name w:val="Hyperlink"/>
    <w:semiHidden/>
    <w:rPr>
      <w:color w:val="000080"/>
      <w:u w:val="single"/>
    </w:rPr>
  </w:style>
  <w:style w:type="character" w:customStyle="1" w:styleId="EndnoteCharacters">
    <w:name w:val="Endnote Characters"/>
  </w:style>
  <w:style w:type="paragraph" w:styleId="BodyText">
    <w:name w:val="Body Text"/>
    <w:basedOn w:val="Normal"/>
    <w:semiHidden/>
    <w:pPr>
      <w:spacing w:after="120"/>
    </w:pPr>
  </w:style>
  <w:style w:type="paragraph" w:customStyle="1" w:styleId="TableContents">
    <w:name w:val="Table Contents"/>
    <w:basedOn w:val="BodyText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character" w:customStyle="1" w:styleId="apple-converted-space">
    <w:name w:val="apple-converted-space"/>
    <w:basedOn w:val="DefaultParagraphFont"/>
    <w:rsid w:val="00C809A7"/>
  </w:style>
  <w:style w:type="character" w:styleId="FollowedHyperlink">
    <w:name w:val="FollowedHyperlink"/>
    <w:basedOn w:val="DefaultParagraphFont"/>
    <w:uiPriority w:val="99"/>
    <w:semiHidden/>
    <w:unhideWhenUsed/>
    <w:rsid w:val="009740C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1422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C41D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7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2LFSQ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oo.gl/QqTBqy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resume.marcinnowak.info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Marcin.Nowak@sonyx.ne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goo.gl/k8bhl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5E982F-8196-4023-A79C-1FE05CC0E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4</Words>
  <Characters>435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ugano</Company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Nowak</dc:creator>
  <cp:keywords/>
  <cp:lastModifiedBy>Marcin Nowak</cp:lastModifiedBy>
  <cp:revision>2</cp:revision>
  <cp:lastPrinted>2018-11-20T11:27:00Z</cp:lastPrinted>
  <dcterms:created xsi:type="dcterms:W3CDTF">2018-11-20T14:10:00Z</dcterms:created>
  <dcterms:modified xsi:type="dcterms:W3CDTF">2018-11-20T14:10:00Z</dcterms:modified>
</cp:coreProperties>
</file>